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527CCE" w14:textId="742F9BDB" w:rsidR="0069789C" w:rsidRPr="001618B5" w:rsidRDefault="0069789C" w:rsidP="001618B5">
      <w:pPr>
        <w:pStyle w:val="Heading1"/>
        <w:jc w:val="center"/>
        <w:rPr>
          <w:rFonts w:cstheme="majorHAnsi"/>
          <w:b/>
          <w:bCs/>
          <w:color w:val="000000" w:themeColor="text1"/>
          <w:sz w:val="44"/>
          <w:szCs w:val="44"/>
        </w:rPr>
      </w:pPr>
      <w:r w:rsidRPr="001618B5">
        <w:rPr>
          <w:rFonts w:cstheme="majorHAnsi"/>
          <w:b/>
          <w:bCs/>
          <w:color w:val="000000" w:themeColor="text1"/>
          <w:sz w:val="44"/>
          <w:szCs w:val="44"/>
        </w:rPr>
        <w:t>User Cases</w:t>
      </w:r>
    </w:p>
    <w:p w14:paraId="137F5D63" w14:textId="182E67A6" w:rsidR="0069789C" w:rsidRDefault="0069789C"/>
    <w:p w14:paraId="474B0620" w14:textId="5A3B803C" w:rsidR="0069789C" w:rsidRDefault="0069789C"/>
    <w:tbl>
      <w:tblPr>
        <w:tblW w:w="8660" w:type="dxa"/>
        <w:tblLook w:val="04A0" w:firstRow="1" w:lastRow="0" w:firstColumn="1" w:lastColumn="0" w:noHBand="0" w:noVBand="1"/>
      </w:tblPr>
      <w:tblGrid>
        <w:gridCol w:w="4160"/>
        <w:gridCol w:w="4500"/>
      </w:tblGrid>
      <w:tr w:rsidR="001618B5" w:rsidRPr="00B80237" w14:paraId="4D0549FE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04C17349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lang w:eastAsia="en-GB"/>
              </w:rPr>
              <w:t>Case Number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0C7058A4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b/>
                <w:bCs/>
                <w:color w:val="FFFFFF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lang w:eastAsia="en-GB"/>
              </w:rPr>
              <w:t>User Case</w:t>
            </w:r>
          </w:p>
        </w:tc>
      </w:tr>
      <w:tr w:rsidR="001618B5" w:rsidRPr="00B80237" w14:paraId="729A247A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EF47AE0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UC-1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41AC8E7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Login</w:t>
            </w:r>
          </w:p>
        </w:tc>
      </w:tr>
      <w:tr w:rsidR="001618B5" w:rsidRPr="00B80237" w14:paraId="10B0070A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E763F01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UC-2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95BC562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Search</w:t>
            </w:r>
          </w:p>
        </w:tc>
      </w:tr>
      <w:tr w:rsidR="001618B5" w:rsidRPr="00B80237" w14:paraId="7F33E34A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C0AB438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UC-3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1B09AEA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View Data</w:t>
            </w:r>
          </w:p>
        </w:tc>
      </w:tr>
      <w:tr w:rsidR="001618B5" w:rsidRPr="00B80237" w14:paraId="25380547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4A37763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UC-4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E27BADA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View Item</w:t>
            </w:r>
          </w:p>
        </w:tc>
      </w:tr>
      <w:tr w:rsidR="001618B5" w:rsidRPr="00B80237" w14:paraId="127BB385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F1C5998" w14:textId="76E2C112" w:rsidR="001618B5" w:rsidRPr="00B80237" w:rsidRDefault="00273A51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C-5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DA5F382" w14:textId="474BCC3F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Remove</w:t>
            </w:r>
            <w:r w:rsidR="00273A51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Item</w:t>
            </w:r>
          </w:p>
        </w:tc>
      </w:tr>
      <w:tr w:rsidR="001618B5" w:rsidRPr="00B80237" w14:paraId="3AD59F66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EA2C15F" w14:textId="506BEC98" w:rsidR="001618B5" w:rsidRPr="00B80237" w:rsidRDefault="00273A51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C-6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4E11B00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Edit Profile</w:t>
            </w:r>
          </w:p>
        </w:tc>
      </w:tr>
      <w:tr w:rsidR="001618B5" w:rsidRPr="00B80237" w14:paraId="05E70641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050E213" w14:textId="7ED7E45B" w:rsidR="001618B5" w:rsidRPr="00B80237" w:rsidRDefault="00273A51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C-7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9FDBA76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Manage Items</w:t>
            </w:r>
          </w:p>
        </w:tc>
      </w:tr>
      <w:tr w:rsidR="001618B5" w:rsidRPr="00B80237" w14:paraId="7B5BA1C7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AE7A6BC" w14:textId="72AEC23E" w:rsidR="001618B5" w:rsidRPr="00B80237" w:rsidRDefault="00273A51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C-8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3F439D5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Engagement</w:t>
            </w:r>
          </w:p>
        </w:tc>
      </w:tr>
      <w:tr w:rsidR="001618B5" w:rsidRPr="00B80237" w14:paraId="4E491384" w14:textId="77777777" w:rsidTr="00AA00AC">
        <w:trPr>
          <w:trHeight w:val="320"/>
        </w:trPr>
        <w:tc>
          <w:tcPr>
            <w:tcW w:w="41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55A43CF" w14:textId="5D47E761" w:rsidR="001618B5" w:rsidRPr="00B80237" w:rsidRDefault="00273A51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C-9</w:t>
            </w:r>
          </w:p>
        </w:tc>
        <w:tc>
          <w:tcPr>
            <w:tcW w:w="45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2E8210E" w14:textId="77777777" w:rsidR="001618B5" w:rsidRPr="00B80237" w:rsidRDefault="001618B5" w:rsidP="00AA00AC">
            <w:pPr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Logout</w:t>
            </w:r>
          </w:p>
        </w:tc>
      </w:tr>
    </w:tbl>
    <w:p w14:paraId="37B36101" w14:textId="779D29B8" w:rsidR="001618B5" w:rsidRDefault="001618B5"/>
    <w:p w14:paraId="6356672F" w14:textId="77777777" w:rsidR="001618B5" w:rsidRDefault="001618B5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FA14EC" w:rsidRPr="00FA14EC" w14:paraId="12EBB0FF" w14:textId="77777777" w:rsidTr="0069789C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1D5D4A8" w14:textId="77777777" w:rsidR="00FA14EC" w:rsidRPr="00FA14EC" w:rsidRDefault="00FA14EC" w:rsidP="00FA14EC">
            <w:r w:rsidRPr="00FA14EC">
              <w:rPr>
                <w:b/>
                <w:bCs/>
              </w:rPr>
              <w:t>Use Case UC-1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34BEDBA" w14:textId="77777777" w:rsidR="00FA14EC" w:rsidRPr="00FA14EC" w:rsidRDefault="00FA14EC" w:rsidP="00FA14EC">
            <w:r w:rsidRPr="00FA14EC">
              <w:rPr>
                <w:b/>
                <w:bCs/>
              </w:rPr>
              <w:t>Login</w:t>
            </w:r>
          </w:p>
        </w:tc>
      </w:tr>
      <w:tr w:rsidR="00FA14EC" w:rsidRPr="00FA14EC" w14:paraId="424E6915" w14:textId="77777777" w:rsidTr="0069789C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6F1E87E" w14:textId="6175F733" w:rsidR="00FA14EC" w:rsidRPr="00FA14EC" w:rsidRDefault="00FA14EC" w:rsidP="00FA14EC">
            <w:r w:rsidRPr="00FA14EC">
              <w:rPr>
                <w:b/>
                <w:bCs/>
              </w:rPr>
              <w:t>Related Requirem</w:t>
            </w:r>
            <w:r w:rsidR="00B80237"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9711564" w14:textId="7C32FE48" w:rsidR="00FA14EC" w:rsidRPr="00FA14EC" w:rsidRDefault="00FA14EC" w:rsidP="00FA14EC">
            <w:r w:rsidRPr="00FA14EC">
              <w:t>REQ1a, REQ1b, REQ2, REQ3a</w:t>
            </w:r>
            <w:r>
              <w:t xml:space="preserve">, </w:t>
            </w:r>
            <w:r w:rsidRPr="00FA14EC">
              <w:t>REQ3</w:t>
            </w:r>
            <w:r>
              <w:t xml:space="preserve">b, </w:t>
            </w:r>
            <w:r w:rsidRPr="00FA14EC">
              <w:t>REQ</w:t>
            </w:r>
            <w:r>
              <w:t>5</w:t>
            </w:r>
            <w:r w:rsidRPr="00FA14EC">
              <w:t xml:space="preserve"> stated in </w:t>
            </w:r>
            <w:r>
              <w:t>Functional Specifications Table</w:t>
            </w:r>
          </w:p>
        </w:tc>
      </w:tr>
      <w:tr w:rsidR="00FA14EC" w:rsidRPr="00FA14EC" w14:paraId="3F354152" w14:textId="77777777" w:rsidTr="0069789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522169B" w14:textId="77777777" w:rsidR="00FA14EC" w:rsidRPr="00FA14EC" w:rsidRDefault="00FA14EC" w:rsidP="00FA14EC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7CA1932" w14:textId="3265731D" w:rsidR="00FA14EC" w:rsidRPr="00FA14EC" w:rsidRDefault="00273A51" w:rsidP="00FA14EC">
            <w:r>
              <w:t>User, Admin</w:t>
            </w:r>
          </w:p>
        </w:tc>
      </w:tr>
      <w:tr w:rsidR="00FA14EC" w:rsidRPr="00FA14EC" w14:paraId="30697E8F" w14:textId="77777777" w:rsidTr="0069789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917BC6E" w14:textId="77777777" w:rsidR="00FA14EC" w:rsidRPr="00FA14EC" w:rsidRDefault="00FA14EC" w:rsidP="00FA14EC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EA4B968" w14:textId="0C94278D" w:rsidR="00FA14EC" w:rsidRPr="00FA14EC" w:rsidRDefault="00FA14EC" w:rsidP="00FA14EC">
            <w:r>
              <w:t>To enter their account</w:t>
            </w:r>
          </w:p>
        </w:tc>
      </w:tr>
      <w:tr w:rsidR="00FA14EC" w:rsidRPr="00FA14EC" w14:paraId="687783B3" w14:textId="77777777" w:rsidTr="0069789C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A28FB21" w14:textId="77777777" w:rsidR="00FA14EC" w:rsidRPr="00FA14EC" w:rsidRDefault="00FA14EC" w:rsidP="00FA14EC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71371041" w14:textId="0FA19046" w:rsidR="00FA14EC" w:rsidRPr="00FA14EC" w:rsidRDefault="00FA14EC" w:rsidP="00FA14EC">
            <w:r>
              <w:t>Company Database</w:t>
            </w:r>
          </w:p>
        </w:tc>
      </w:tr>
      <w:tr w:rsidR="00FA14EC" w:rsidRPr="00FA14EC" w14:paraId="3FCC9A83" w14:textId="77777777" w:rsidTr="0069789C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4C044E0E" w14:textId="77777777" w:rsidR="00FA14EC" w:rsidRPr="00FA14EC" w:rsidRDefault="00FA14EC" w:rsidP="00FA14EC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C335BBB" w14:textId="1CEF1D33" w:rsidR="00FA14EC" w:rsidRPr="00FA14EC" w:rsidRDefault="00FA14EC" w:rsidP="00FA14EC">
            <w:r w:rsidRPr="00FA14EC">
              <w:t xml:space="preserve">• </w:t>
            </w:r>
            <w:r>
              <w:t xml:space="preserve">The website will display a form: </w:t>
            </w:r>
            <w:r w:rsidR="00D87C20">
              <w:t>U</w:t>
            </w:r>
            <w:r>
              <w:t>ser must enter his/her email ID and password.</w:t>
            </w:r>
          </w:p>
          <w:p w14:paraId="3952FD4F" w14:textId="31BA63B8" w:rsidR="00FA14EC" w:rsidRPr="00FA14EC" w:rsidRDefault="00FA14EC" w:rsidP="00FA14EC"/>
        </w:tc>
      </w:tr>
      <w:tr w:rsidR="00FA14EC" w:rsidRPr="00FA14EC" w14:paraId="1CBE1DEF" w14:textId="77777777" w:rsidTr="0069789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27507320" w14:textId="77777777" w:rsidR="00FA14EC" w:rsidRPr="00FA14EC" w:rsidRDefault="00FA14EC" w:rsidP="00FA14EC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8CAC189" w14:textId="77777777" w:rsidR="00D87C20" w:rsidRDefault="00FA14EC" w:rsidP="00FA14EC">
            <w:r w:rsidRPr="00FA14EC">
              <w:t xml:space="preserve">• </w:t>
            </w:r>
            <w:r>
              <w:t>User account will be created.</w:t>
            </w:r>
          </w:p>
          <w:p w14:paraId="2F5B13DD" w14:textId="78E1D972" w:rsidR="00FA14EC" w:rsidRDefault="00D87C20" w:rsidP="00FA14EC">
            <w:r w:rsidRPr="00D87C20">
              <w:t xml:space="preserve">• </w:t>
            </w:r>
            <w:r w:rsidR="00FA14EC">
              <w:t>User will have unique ID and password.</w:t>
            </w:r>
          </w:p>
          <w:p w14:paraId="0B5FDF28" w14:textId="77777777" w:rsidR="00D87C20" w:rsidRPr="00D87C20" w:rsidRDefault="00D87C20" w:rsidP="00FA14EC"/>
          <w:p w14:paraId="545D5CCE" w14:textId="6BC7F85F" w:rsidR="00FA14EC" w:rsidRPr="00FA14EC" w:rsidRDefault="00FA14EC" w:rsidP="00FA14EC"/>
        </w:tc>
      </w:tr>
      <w:tr w:rsidR="00FA14EC" w:rsidRPr="00FA14EC" w14:paraId="4184D78C" w14:textId="77777777" w:rsidTr="00FA14EC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48F1E29" w14:textId="77777777" w:rsidR="00FA14EC" w:rsidRPr="00FA14EC" w:rsidRDefault="00FA14EC" w:rsidP="00FA14EC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FA14EC" w:rsidRPr="00FA14EC" w14:paraId="1CC69F3E" w14:textId="77777777" w:rsidTr="0069789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04DE8BB" w14:textId="77777777" w:rsidR="00FA14EC" w:rsidRPr="00FA14EC" w:rsidRDefault="00FA14EC" w:rsidP="00FA14EC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7E623B9" w14:textId="77777777" w:rsidR="00FA14EC" w:rsidRPr="00FA14EC" w:rsidRDefault="00FA14EC" w:rsidP="00FA14EC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2F56F97" w14:textId="550B8097" w:rsidR="00FA14EC" w:rsidRPr="00FA14EC" w:rsidRDefault="00FA14EC" w:rsidP="00FA14EC">
            <w:r w:rsidRPr="00FA14EC">
              <w:t>User will search website URL.</w:t>
            </w:r>
          </w:p>
        </w:tc>
      </w:tr>
      <w:tr w:rsidR="00FA14EC" w:rsidRPr="00FA14EC" w14:paraId="0B8C3EAE" w14:textId="77777777" w:rsidTr="0069789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AD7C786" w14:textId="77777777" w:rsidR="00FA14EC" w:rsidRPr="00FA14EC" w:rsidRDefault="00FA14EC" w:rsidP="00FA14EC">
            <w:r w:rsidRPr="00FA14EC">
              <w:t> </w:t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30E1A6D" w14:textId="77777777" w:rsidR="00FA14EC" w:rsidRPr="00FA14EC" w:rsidRDefault="00FA14EC" w:rsidP="00FA14EC">
            <w:r w:rsidRPr="00FA14EC">
              <w:t>2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F188AA9" w14:textId="37F75FDC" w:rsidR="00FA14EC" w:rsidRPr="00D87C20" w:rsidRDefault="00FA14EC" w:rsidP="00FA14EC">
            <w:r w:rsidRPr="00D87C20">
              <w:t>User will click Login/Signup</w:t>
            </w:r>
          </w:p>
        </w:tc>
      </w:tr>
      <w:tr w:rsidR="00FA14EC" w:rsidRPr="00FA14EC" w14:paraId="6E683622" w14:textId="77777777" w:rsidTr="0069789C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E4D3F0D" w14:textId="77777777" w:rsidR="00FA14EC" w:rsidRPr="00FA14EC" w:rsidRDefault="00FA14EC" w:rsidP="00FA14EC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478A526" w14:textId="77777777" w:rsidR="00FA14EC" w:rsidRPr="00FA14EC" w:rsidRDefault="00FA14EC" w:rsidP="00FA14EC">
            <w:r w:rsidRPr="00FA14EC">
              <w:t>3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3646AF5" w14:textId="366E4C5E" w:rsidR="00FA14EC" w:rsidRPr="00FA14EC" w:rsidRDefault="00FA14EC" w:rsidP="00FA14EC">
            <w:r>
              <w:t>Website redirects to Signin/Signup form.</w:t>
            </w:r>
          </w:p>
        </w:tc>
      </w:tr>
      <w:tr w:rsidR="00FA14EC" w:rsidRPr="00FA14EC" w14:paraId="50ABE222" w14:textId="77777777" w:rsidTr="0069789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EF19D61" w14:textId="083ACCEA" w:rsidR="00FA14EC" w:rsidRPr="00FA14EC" w:rsidRDefault="00B80237" w:rsidP="00FA14EC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62F62CA" w14:textId="77777777" w:rsidR="00FA14EC" w:rsidRPr="00FA14EC" w:rsidRDefault="00FA14EC" w:rsidP="00FA14EC">
            <w:r w:rsidRPr="00FA14EC">
              <w:t>4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2ED9CF9" w14:textId="5DBDEFB0" w:rsidR="00FA14EC" w:rsidRPr="00FA14EC" w:rsidRDefault="00FA14EC" w:rsidP="00FA14EC">
            <w:r w:rsidRPr="00FA14EC">
              <w:t>After creating account, user will verify his/her email</w:t>
            </w:r>
            <w:r w:rsidR="00B80237">
              <w:t>.</w:t>
            </w:r>
          </w:p>
        </w:tc>
      </w:tr>
      <w:tr w:rsidR="00FA14EC" w:rsidRPr="00FA14EC" w14:paraId="469EA2FE" w14:textId="77777777" w:rsidTr="0069789C">
        <w:trPr>
          <w:trHeight w:val="569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D0F1ED8" w14:textId="467783E3" w:rsidR="00FA14EC" w:rsidRPr="00FA14EC" w:rsidRDefault="00B80237" w:rsidP="00FA14EC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81F4544" w14:textId="77777777" w:rsidR="00FA14EC" w:rsidRPr="00FA14EC" w:rsidRDefault="00FA14EC" w:rsidP="00FA14EC">
            <w:r w:rsidRPr="00FA14EC">
              <w:t>5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2B14B32" w14:textId="32637FEF" w:rsidR="00FA14EC" w:rsidRPr="00FA14EC" w:rsidRDefault="00B80237" w:rsidP="00FA14EC">
            <w:r>
              <w:t xml:space="preserve">User </w:t>
            </w:r>
            <w:r w:rsidRPr="00FA14EC">
              <w:t>will be redirected to his/her timeline.</w:t>
            </w:r>
          </w:p>
        </w:tc>
      </w:tr>
    </w:tbl>
    <w:p w14:paraId="56688F57" w14:textId="07B2AC4B" w:rsidR="00760DC7" w:rsidRDefault="00760DC7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B80237" w:rsidRPr="00FA14EC" w14:paraId="53835307" w14:textId="77777777" w:rsidTr="00B74E06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99FFCCB" w14:textId="74E431E0" w:rsidR="00B80237" w:rsidRPr="00FA14EC" w:rsidRDefault="00B80237" w:rsidP="005A0B33">
            <w:r w:rsidRPr="00FA14EC">
              <w:rPr>
                <w:b/>
                <w:bCs/>
              </w:rPr>
              <w:t>Use Case UC-</w:t>
            </w:r>
            <w:r>
              <w:rPr>
                <w:b/>
                <w:bCs/>
              </w:rPr>
              <w:t>2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9B1C29A" w14:textId="5BA6D706" w:rsidR="00B80237" w:rsidRPr="00FA14EC" w:rsidRDefault="00B80237" w:rsidP="005A0B33">
            <w:r>
              <w:rPr>
                <w:b/>
                <w:bCs/>
              </w:rPr>
              <w:t>Search</w:t>
            </w:r>
          </w:p>
        </w:tc>
      </w:tr>
      <w:tr w:rsidR="00B80237" w:rsidRPr="00FA14EC" w14:paraId="05EB825D" w14:textId="77777777" w:rsidTr="00B74E06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0151F83" w14:textId="17A41C8C" w:rsidR="00B80237" w:rsidRPr="00FA14EC" w:rsidRDefault="00B80237" w:rsidP="005A0B33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7566DAF9" w14:textId="388D8AD9" w:rsidR="00B80237" w:rsidRPr="00FA14EC" w:rsidRDefault="00B80237" w:rsidP="005A0B33">
            <w:r w:rsidRPr="00FA14EC">
              <w:t>REQ</w:t>
            </w:r>
            <w:r w:rsidR="00214688">
              <w:t>6 and</w:t>
            </w:r>
            <w:r w:rsidRPr="00FA14EC">
              <w:t xml:space="preserve"> REQ1</w:t>
            </w:r>
            <w:r w:rsidR="00214688">
              <w:t>1</w:t>
            </w:r>
            <w:r w:rsidRPr="00FA14EC">
              <w:t xml:space="preserve"> stated in </w:t>
            </w:r>
            <w:r>
              <w:t>Functional Specifications Table</w:t>
            </w:r>
          </w:p>
        </w:tc>
      </w:tr>
      <w:tr w:rsidR="00B80237" w:rsidRPr="00FA14EC" w14:paraId="703AF9FA" w14:textId="77777777" w:rsidTr="00B74E06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6F4DFA9" w14:textId="77777777" w:rsidR="00B80237" w:rsidRPr="00FA14EC" w:rsidRDefault="00B80237" w:rsidP="005A0B33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6B3520DF" w14:textId="7800B501" w:rsidR="00B80237" w:rsidRPr="00FA14EC" w:rsidRDefault="00B80237" w:rsidP="005A0B33">
            <w:r>
              <w:t>User</w:t>
            </w:r>
          </w:p>
        </w:tc>
      </w:tr>
      <w:tr w:rsidR="00B80237" w:rsidRPr="00FA14EC" w14:paraId="7225A6CC" w14:textId="77777777" w:rsidTr="00B74E06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194EC79" w14:textId="77777777" w:rsidR="00B80237" w:rsidRPr="00FA14EC" w:rsidRDefault="00B80237" w:rsidP="005A0B33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6940B326" w14:textId="77D5DCAE" w:rsidR="00B80237" w:rsidRPr="00FA14EC" w:rsidRDefault="00B80237" w:rsidP="005A0B33">
            <w:r>
              <w:t xml:space="preserve">To </w:t>
            </w:r>
            <w:r w:rsidR="00D87C20">
              <w:t>search for items of choice in given categories.</w:t>
            </w:r>
          </w:p>
        </w:tc>
      </w:tr>
      <w:tr w:rsidR="00B80237" w:rsidRPr="00FA14EC" w14:paraId="7CAC273C" w14:textId="77777777" w:rsidTr="00B74E06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97CD2D4" w14:textId="77777777" w:rsidR="00B80237" w:rsidRPr="00FA14EC" w:rsidRDefault="00B80237" w:rsidP="005A0B33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4B0C617" w14:textId="77777777" w:rsidR="00B80237" w:rsidRPr="00FA14EC" w:rsidRDefault="00B80237" w:rsidP="005A0B33">
            <w:r>
              <w:t>Company Database</w:t>
            </w:r>
          </w:p>
        </w:tc>
      </w:tr>
      <w:tr w:rsidR="00B80237" w:rsidRPr="00FA14EC" w14:paraId="24EE60ED" w14:textId="77777777" w:rsidTr="00B74E06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736A228D" w14:textId="77777777" w:rsidR="00B80237" w:rsidRPr="00FA14EC" w:rsidRDefault="00B80237" w:rsidP="005A0B33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9BC81DE" w14:textId="05D1F589" w:rsidR="00B80237" w:rsidRPr="00FA14EC" w:rsidRDefault="00B80237" w:rsidP="005A0B33">
            <w:r w:rsidRPr="00FA14EC">
              <w:t xml:space="preserve">• </w:t>
            </w:r>
            <w:r>
              <w:t xml:space="preserve">The website will display a </w:t>
            </w:r>
            <w:r w:rsidR="00B74E06">
              <w:t>number of Category Search option to User.</w:t>
            </w:r>
          </w:p>
          <w:p w14:paraId="5FCF0B39" w14:textId="77777777" w:rsidR="00B80237" w:rsidRPr="00FA14EC" w:rsidRDefault="00B80237" w:rsidP="005A0B33"/>
        </w:tc>
      </w:tr>
      <w:tr w:rsidR="00B80237" w:rsidRPr="00FA14EC" w14:paraId="6E55C7E3" w14:textId="77777777" w:rsidTr="00B74E06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6809280E" w14:textId="77777777" w:rsidR="00B80237" w:rsidRPr="00FA14EC" w:rsidRDefault="00B80237" w:rsidP="005A0B33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252979F" w14:textId="165EFB82" w:rsidR="00B80237" w:rsidRDefault="00B80237" w:rsidP="005A0B33">
            <w:r w:rsidRPr="00FA14EC">
              <w:t xml:space="preserve">• </w:t>
            </w:r>
            <w:r>
              <w:t>User</w:t>
            </w:r>
            <w:r w:rsidR="00B74E06">
              <w:t xml:space="preserve"> can click to Search suggestions and will redirect to Main Item of that specific </w:t>
            </w:r>
            <w:proofErr w:type="gramStart"/>
            <w:r w:rsidR="00B74E06">
              <w:t>category  page</w:t>
            </w:r>
            <w:proofErr w:type="gramEnd"/>
            <w:r w:rsidR="00B74E06">
              <w:t>.</w:t>
            </w:r>
            <w:r>
              <w:t xml:space="preserve"> account will be created.</w:t>
            </w:r>
          </w:p>
          <w:p w14:paraId="20837615" w14:textId="77777777" w:rsidR="00B80237" w:rsidRPr="00FA14EC" w:rsidRDefault="00B80237" w:rsidP="00B74E06"/>
        </w:tc>
      </w:tr>
      <w:tr w:rsidR="00B80237" w:rsidRPr="00FA14EC" w14:paraId="6111E7BB" w14:textId="77777777" w:rsidTr="005A0B33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BE23B82" w14:textId="77777777" w:rsidR="00B80237" w:rsidRPr="00FA14EC" w:rsidRDefault="00B80237" w:rsidP="005A0B33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B80237" w:rsidRPr="00FA14EC" w14:paraId="7EB4FB6B" w14:textId="77777777" w:rsidTr="00B74E06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6F3D45E" w14:textId="77777777" w:rsidR="00B80237" w:rsidRPr="00FA14EC" w:rsidRDefault="00B80237" w:rsidP="005A0B33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326CF0C" w14:textId="77777777" w:rsidR="00B80237" w:rsidRPr="00FA14EC" w:rsidRDefault="00B80237" w:rsidP="005A0B33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0DF3BF4" w14:textId="77777777" w:rsidR="00B80237" w:rsidRDefault="00B80237" w:rsidP="005A0B33">
            <w:r w:rsidRPr="00FA14EC">
              <w:t>User will search website URL.</w:t>
            </w:r>
          </w:p>
          <w:p w14:paraId="12E1E258" w14:textId="54E35921" w:rsidR="00B74E06" w:rsidRPr="00FA14EC" w:rsidRDefault="00B74E06" w:rsidP="005A0B33"/>
        </w:tc>
      </w:tr>
      <w:tr w:rsidR="00B80237" w:rsidRPr="00FA14EC" w14:paraId="369FD815" w14:textId="77777777" w:rsidTr="00B74E06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01E3395" w14:textId="70DA59BD" w:rsidR="00B80237" w:rsidRPr="00FA14EC" w:rsidRDefault="00B80237" w:rsidP="005A0B33">
            <w:r w:rsidRPr="00FA14EC">
              <w:t> </w:t>
            </w:r>
            <w:r w:rsidR="00FB255D"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1AD8A69" w14:textId="77777777" w:rsidR="00B80237" w:rsidRPr="00FA14EC" w:rsidRDefault="00B80237" w:rsidP="005A0B33">
            <w:r w:rsidRPr="00FA14EC">
              <w:t>2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DA2A14D" w14:textId="245ECDAB" w:rsidR="00B74E06" w:rsidRDefault="00B74E06" w:rsidP="005A0B33">
            <w:r>
              <w:t xml:space="preserve"> After verifying his account, user will be able to see Navigation bar.</w:t>
            </w:r>
          </w:p>
          <w:p w14:paraId="19A3A93A" w14:textId="53E5426A" w:rsidR="00B74E06" w:rsidRPr="00B74E06" w:rsidRDefault="00B74E06" w:rsidP="005A0B33"/>
        </w:tc>
      </w:tr>
      <w:tr w:rsidR="00B80237" w:rsidRPr="00FA14EC" w14:paraId="20426395" w14:textId="77777777" w:rsidTr="00B74E06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D317872" w14:textId="0B7BB86C" w:rsidR="00B80237" w:rsidRPr="00FA14EC" w:rsidRDefault="00FB255D" w:rsidP="005A0B33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DE66695" w14:textId="77777777" w:rsidR="00B80237" w:rsidRPr="00FA14EC" w:rsidRDefault="00B80237" w:rsidP="005A0B33">
            <w:r w:rsidRPr="00FA14EC">
              <w:t>3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A793966" w14:textId="77777777" w:rsidR="00B80237" w:rsidRDefault="00B74E06" w:rsidP="005A0B33">
            <w:r>
              <w:t>User will Search the category here.</w:t>
            </w:r>
          </w:p>
          <w:p w14:paraId="6AFA52AB" w14:textId="50DC9CD3" w:rsidR="00B74E06" w:rsidRPr="00B74E06" w:rsidRDefault="00B74E06" w:rsidP="005A0B33"/>
        </w:tc>
      </w:tr>
    </w:tbl>
    <w:p w14:paraId="66BE0B6E" w14:textId="5811EE01" w:rsidR="00B80237" w:rsidRDefault="00B80237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B1144B" w:rsidRPr="00FA14EC" w14:paraId="1C46A2FB" w14:textId="77777777" w:rsidTr="00AA00AC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0D315EC" w14:textId="77777777" w:rsidR="00B1144B" w:rsidRPr="00FA14EC" w:rsidRDefault="00B1144B" w:rsidP="00AA00AC">
            <w:r w:rsidRPr="00FA14EC">
              <w:rPr>
                <w:b/>
                <w:bCs/>
              </w:rPr>
              <w:t>Use Case UC-</w:t>
            </w:r>
            <w:r>
              <w:rPr>
                <w:b/>
                <w:bCs/>
              </w:rPr>
              <w:t>3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CFCE0BD" w14:textId="77777777" w:rsidR="00B1144B" w:rsidRPr="00FA14EC" w:rsidRDefault="00B1144B" w:rsidP="00AA00AC">
            <w:r>
              <w:rPr>
                <w:b/>
                <w:bCs/>
              </w:rPr>
              <w:t>ViewData</w:t>
            </w:r>
          </w:p>
        </w:tc>
      </w:tr>
      <w:tr w:rsidR="00B1144B" w:rsidRPr="00FA14EC" w14:paraId="2C3FF6EE" w14:textId="77777777" w:rsidTr="00AA00AC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CE7355F" w14:textId="77777777" w:rsidR="00B1144B" w:rsidRPr="00FA14EC" w:rsidRDefault="00B1144B" w:rsidP="00AA00AC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2CF77493" w14:textId="54A8F4B3" w:rsidR="00B1144B" w:rsidRPr="00FA14EC" w:rsidRDefault="00B1144B" w:rsidP="00273A51">
            <w:r w:rsidRPr="00FA14EC">
              <w:t>REQ</w:t>
            </w:r>
            <w:r>
              <w:t>4</w:t>
            </w:r>
            <w:r w:rsidRPr="00FA14EC">
              <w:t>a, REQ</w:t>
            </w:r>
            <w:r>
              <w:t>4</w:t>
            </w:r>
            <w:r w:rsidRPr="00FA14EC">
              <w:t>b, REQ</w:t>
            </w:r>
            <w:r>
              <w:t>9</w:t>
            </w:r>
            <w:r w:rsidRPr="00FA14EC">
              <w:t>, REQ</w:t>
            </w:r>
            <w:r w:rsidR="00273A51">
              <w:t>10,</w:t>
            </w:r>
            <w:r>
              <w:t xml:space="preserve"> </w:t>
            </w:r>
            <w:r w:rsidRPr="00FA14EC">
              <w:t>REQ</w:t>
            </w:r>
            <w:r w:rsidR="00273A51">
              <w:t>15</w:t>
            </w:r>
            <w:r>
              <w:t xml:space="preserve"> and </w:t>
            </w:r>
            <w:r w:rsidRPr="00FA14EC">
              <w:t>REQ</w:t>
            </w:r>
            <w:r w:rsidR="00273A51">
              <w:t>18</w:t>
            </w:r>
            <w:r w:rsidRPr="00FA14EC">
              <w:t xml:space="preserve"> stated in </w:t>
            </w:r>
            <w:r>
              <w:t>Functional Specifications Table</w:t>
            </w:r>
          </w:p>
        </w:tc>
      </w:tr>
      <w:tr w:rsidR="00B1144B" w:rsidRPr="00FA14EC" w14:paraId="7BAFEF14" w14:textId="77777777" w:rsidTr="00AA00A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CF0E5E6" w14:textId="77777777" w:rsidR="00B1144B" w:rsidRPr="00FA14EC" w:rsidRDefault="00B1144B" w:rsidP="00AA00AC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0B06F70" w14:textId="5F4EAE4F" w:rsidR="00B1144B" w:rsidRPr="00FA14EC" w:rsidRDefault="00273A51" w:rsidP="00AA00AC">
            <w:r>
              <w:t>Buyer, Admin</w:t>
            </w:r>
          </w:p>
        </w:tc>
      </w:tr>
      <w:tr w:rsidR="00B1144B" w:rsidRPr="00FA14EC" w14:paraId="4F108DCC" w14:textId="77777777" w:rsidTr="00AA00A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773D8D7" w14:textId="77777777" w:rsidR="00B1144B" w:rsidRPr="00FA14EC" w:rsidRDefault="00B1144B" w:rsidP="00AA00AC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22526C46" w14:textId="77777777" w:rsidR="00B1144B" w:rsidRPr="00FA14EC" w:rsidRDefault="00B1144B" w:rsidP="00AA00AC">
            <w:r>
              <w:t>User will know about his previous accounts details.</w:t>
            </w:r>
          </w:p>
        </w:tc>
      </w:tr>
      <w:tr w:rsidR="00B1144B" w:rsidRPr="00FA14EC" w14:paraId="01AA2526" w14:textId="77777777" w:rsidTr="00AA00AC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91CB92E" w14:textId="77777777" w:rsidR="00B1144B" w:rsidRPr="00FA14EC" w:rsidRDefault="00B1144B" w:rsidP="00AA00AC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6DF8ED07" w14:textId="77777777" w:rsidR="00B1144B" w:rsidRPr="00FA14EC" w:rsidRDefault="00B1144B" w:rsidP="00AA00AC">
            <w:r>
              <w:t>Company Database</w:t>
            </w:r>
          </w:p>
        </w:tc>
      </w:tr>
      <w:tr w:rsidR="00B1144B" w:rsidRPr="00FA14EC" w14:paraId="304E2424" w14:textId="77777777" w:rsidTr="00AA00AC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775FE32A" w14:textId="77777777" w:rsidR="00B1144B" w:rsidRPr="00FA14EC" w:rsidRDefault="00B1144B" w:rsidP="00AA00AC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49AC396" w14:textId="77777777" w:rsidR="00B1144B" w:rsidRPr="00FA14EC" w:rsidRDefault="00B1144B" w:rsidP="00AA00AC">
            <w:r w:rsidRPr="00FA14EC">
              <w:t xml:space="preserve">• </w:t>
            </w:r>
            <w:r>
              <w:t>The website will display a Navigation bar or Dashboard.</w:t>
            </w:r>
          </w:p>
        </w:tc>
      </w:tr>
      <w:tr w:rsidR="00B1144B" w:rsidRPr="00FA14EC" w14:paraId="14641EAC" w14:textId="77777777" w:rsidTr="00AA00A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40CD39F7" w14:textId="77777777" w:rsidR="00B1144B" w:rsidRPr="00FA14EC" w:rsidRDefault="00B1144B" w:rsidP="00AA00AC">
            <w:r w:rsidRPr="00FA14EC">
              <w:rPr>
                <w:b/>
                <w:bCs/>
              </w:rPr>
              <w:lastRenderedPageBreak/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C359E1C" w14:textId="77777777" w:rsidR="00B1144B" w:rsidRPr="00B74E06" w:rsidRDefault="00B1144B" w:rsidP="00AA00AC">
            <w:r w:rsidRPr="00FA14EC">
              <w:t xml:space="preserve">• </w:t>
            </w:r>
            <w:r>
              <w:t>After creating user account, user will be redirected to his dashboard and or navigation bar.</w:t>
            </w:r>
          </w:p>
          <w:p w14:paraId="4FFF68CB" w14:textId="77777777" w:rsidR="00B1144B" w:rsidRPr="00FA14EC" w:rsidRDefault="00B1144B" w:rsidP="00AA00AC"/>
        </w:tc>
      </w:tr>
      <w:tr w:rsidR="00B1144B" w:rsidRPr="00FA14EC" w14:paraId="7E0B44B7" w14:textId="77777777" w:rsidTr="00AA00AC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FF967AD" w14:textId="77777777" w:rsidR="00B1144B" w:rsidRPr="00FA14EC" w:rsidRDefault="00B1144B" w:rsidP="00AA00AC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B1144B" w:rsidRPr="00FA14EC" w14:paraId="2A0B5F43" w14:textId="77777777" w:rsidTr="00AA00A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1581DC4" w14:textId="77777777" w:rsidR="00B1144B" w:rsidRPr="00FA14EC" w:rsidRDefault="00B1144B" w:rsidP="00AA00AC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C7A9049" w14:textId="77777777" w:rsidR="00B1144B" w:rsidRPr="00FA14EC" w:rsidRDefault="00B1144B" w:rsidP="00AA00AC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4FE478B" w14:textId="77777777" w:rsidR="00B1144B" w:rsidRPr="00FA14EC" w:rsidRDefault="00B1144B" w:rsidP="00AA00AC">
            <w:r w:rsidRPr="00FA14EC">
              <w:t>User will search website URL.</w:t>
            </w:r>
          </w:p>
        </w:tc>
      </w:tr>
      <w:tr w:rsidR="00B1144B" w:rsidRPr="00FA14EC" w14:paraId="749F337F" w14:textId="77777777" w:rsidTr="00AA00A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15256EC" w14:textId="77777777" w:rsidR="00B1144B" w:rsidRPr="00FA14EC" w:rsidRDefault="00B1144B" w:rsidP="00AA00AC">
            <w:r w:rsidRPr="00FA14EC">
              <w:t> </w:t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EDD5D73" w14:textId="77777777" w:rsidR="00B1144B" w:rsidRPr="00FA14EC" w:rsidRDefault="00B1144B" w:rsidP="00AA00AC">
            <w:r w:rsidRPr="00FA14EC">
              <w:t>2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D56C3B8" w14:textId="77777777" w:rsidR="00B1144B" w:rsidRPr="00FA14EC" w:rsidRDefault="00B1144B" w:rsidP="00AA00AC">
            <w:r>
              <w:rPr>
                <w:u w:val="single"/>
              </w:rPr>
              <w:t>After Creating Account user will see the navigation bar.</w:t>
            </w:r>
          </w:p>
        </w:tc>
      </w:tr>
      <w:tr w:rsidR="00B1144B" w:rsidRPr="00FA14EC" w14:paraId="64CD15A5" w14:textId="77777777" w:rsidTr="00AA00AC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A877E2F" w14:textId="77777777" w:rsidR="00B1144B" w:rsidRPr="00FA14EC" w:rsidRDefault="00B1144B" w:rsidP="00AA00AC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B008C0B" w14:textId="77777777" w:rsidR="00B1144B" w:rsidRPr="00FA14EC" w:rsidRDefault="00B1144B" w:rsidP="00AA00AC">
            <w:r w:rsidRPr="00FA14EC">
              <w:t>3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F0959F6" w14:textId="3218A7CD" w:rsidR="00B1144B" w:rsidRPr="00B74E06" w:rsidRDefault="00B1144B" w:rsidP="00273A51">
            <w:r>
              <w:t>User will be able to see his previous</w:t>
            </w:r>
            <w:r w:rsidR="00273A51">
              <w:t xml:space="preserve"> Bought-Items, current Items in the Cart, removed Items.</w:t>
            </w:r>
          </w:p>
        </w:tc>
      </w:tr>
    </w:tbl>
    <w:p w14:paraId="42E48543" w14:textId="2E87B89B" w:rsidR="00921322" w:rsidRDefault="00921322"/>
    <w:p w14:paraId="27C1CC9B" w14:textId="77777777" w:rsidR="00B1144B" w:rsidRDefault="00B1144B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B1144B" w:rsidRPr="00FA14EC" w14:paraId="1B7491E2" w14:textId="77777777" w:rsidTr="00AA00AC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C828052" w14:textId="77777777" w:rsidR="00B1144B" w:rsidRPr="00FA14EC" w:rsidRDefault="00B1144B" w:rsidP="00AA00AC">
            <w:r w:rsidRPr="00FA14EC">
              <w:rPr>
                <w:b/>
                <w:bCs/>
              </w:rPr>
              <w:t>Use Case UC-</w:t>
            </w:r>
            <w:r>
              <w:rPr>
                <w:b/>
                <w:bCs/>
              </w:rPr>
              <w:t>4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581B11D" w14:textId="77777777" w:rsidR="00B1144B" w:rsidRPr="00FA14EC" w:rsidRDefault="00B1144B" w:rsidP="00AA00AC">
            <w:r>
              <w:rPr>
                <w:b/>
                <w:bCs/>
              </w:rPr>
              <w:t>ViewItem</w:t>
            </w:r>
          </w:p>
        </w:tc>
      </w:tr>
      <w:tr w:rsidR="00B1144B" w:rsidRPr="00FA14EC" w14:paraId="0DB81A90" w14:textId="77777777" w:rsidTr="00AA00AC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20D579A" w14:textId="77777777" w:rsidR="00B1144B" w:rsidRPr="00FA14EC" w:rsidRDefault="00B1144B" w:rsidP="00AA00AC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4E69A3E" w14:textId="435DA7C4" w:rsidR="00B1144B" w:rsidRPr="00FA14EC" w:rsidRDefault="00B1144B" w:rsidP="00AA00AC">
            <w:r w:rsidRPr="00FA14EC">
              <w:t>REQ</w:t>
            </w:r>
            <w:r>
              <w:t>6</w:t>
            </w:r>
            <w:r w:rsidRPr="00FA14EC">
              <w:t>, REQ</w:t>
            </w:r>
            <w:r>
              <w:t>7</w:t>
            </w:r>
            <w:r w:rsidRPr="00FA14EC">
              <w:t>, REQ</w:t>
            </w:r>
            <w:r>
              <w:t>8</w:t>
            </w:r>
            <w:r w:rsidRPr="00FA14EC">
              <w:t>, REQ</w:t>
            </w:r>
            <w:r>
              <w:t xml:space="preserve">9, </w:t>
            </w:r>
            <w:r w:rsidRPr="00FA14EC">
              <w:t>REQ</w:t>
            </w:r>
            <w:r>
              <w:t xml:space="preserve">11, </w:t>
            </w:r>
            <w:r w:rsidRPr="00FA14EC">
              <w:t>REQ</w:t>
            </w:r>
            <w:r w:rsidR="00273A51">
              <w:t>13</w:t>
            </w:r>
            <w:r>
              <w:t xml:space="preserve">a and </w:t>
            </w:r>
            <w:r w:rsidRPr="00FA14EC">
              <w:t>REQ</w:t>
            </w:r>
            <w:r w:rsidR="00273A51">
              <w:t>13</w:t>
            </w:r>
            <w:r>
              <w:t>b</w:t>
            </w:r>
            <w:r w:rsidRPr="00FA14EC">
              <w:t xml:space="preserve"> stated in </w:t>
            </w:r>
            <w:r>
              <w:t>Functional Specifications Table</w:t>
            </w:r>
          </w:p>
        </w:tc>
      </w:tr>
      <w:tr w:rsidR="00B1144B" w:rsidRPr="00FA14EC" w14:paraId="6F96DED8" w14:textId="77777777" w:rsidTr="00AA00A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ADFB836" w14:textId="77777777" w:rsidR="00B1144B" w:rsidRPr="00FA14EC" w:rsidRDefault="00B1144B" w:rsidP="00AA00AC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23AAEEC6" w14:textId="77777777" w:rsidR="00B1144B" w:rsidRPr="00FA14EC" w:rsidRDefault="00B1144B" w:rsidP="00AA00AC">
            <w:r>
              <w:t>User</w:t>
            </w:r>
          </w:p>
        </w:tc>
      </w:tr>
      <w:tr w:rsidR="00B1144B" w:rsidRPr="00FA14EC" w14:paraId="3F20202E" w14:textId="77777777" w:rsidTr="00AA00A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9EFF829" w14:textId="77777777" w:rsidR="00B1144B" w:rsidRPr="00FA14EC" w:rsidRDefault="00B1144B" w:rsidP="00AA00AC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561001C1" w14:textId="77777777" w:rsidR="00B1144B" w:rsidRPr="00FA14EC" w:rsidRDefault="00B1144B" w:rsidP="00AA00AC">
            <w:r>
              <w:t>User can view item Description.</w:t>
            </w:r>
          </w:p>
        </w:tc>
      </w:tr>
      <w:tr w:rsidR="00B1144B" w:rsidRPr="00FA14EC" w14:paraId="7230F2DC" w14:textId="77777777" w:rsidTr="00AA00AC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E7F6119" w14:textId="77777777" w:rsidR="00B1144B" w:rsidRPr="00FA14EC" w:rsidRDefault="00B1144B" w:rsidP="00AA00AC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07BCD480" w14:textId="77777777" w:rsidR="00B1144B" w:rsidRPr="00FA14EC" w:rsidRDefault="00B1144B" w:rsidP="00AA00AC">
            <w:r>
              <w:t>Company Database</w:t>
            </w:r>
          </w:p>
        </w:tc>
      </w:tr>
      <w:tr w:rsidR="00B1144B" w:rsidRPr="00FA14EC" w14:paraId="03A52D0D" w14:textId="77777777" w:rsidTr="00AA00AC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5AE1E33F" w14:textId="77777777" w:rsidR="00B1144B" w:rsidRPr="00FA14EC" w:rsidRDefault="00B1144B" w:rsidP="00AA00AC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6D7D582" w14:textId="77777777" w:rsidR="00B1144B" w:rsidRPr="00FA14EC" w:rsidRDefault="00B1144B" w:rsidP="00AA00AC">
            <w:r w:rsidRPr="00FA14EC">
              <w:t xml:space="preserve">• </w:t>
            </w:r>
            <w:r>
              <w:t xml:space="preserve">The website will display a Page of collected item available at that time. </w:t>
            </w:r>
          </w:p>
          <w:p w14:paraId="4126AC1A" w14:textId="77777777" w:rsidR="00B1144B" w:rsidRPr="00FA14EC" w:rsidRDefault="00B1144B" w:rsidP="00AA00AC"/>
        </w:tc>
      </w:tr>
      <w:tr w:rsidR="00B1144B" w:rsidRPr="00FA14EC" w14:paraId="1BDF1520" w14:textId="77777777" w:rsidTr="00AA00AC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72BE09C3" w14:textId="77777777" w:rsidR="00B1144B" w:rsidRPr="00FA14EC" w:rsidRDefault="00B1144B" w:rsidP="00AA00AC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F8966F6" w14:textId="77777777" w:rsidR="00B1144B" w:rsidRDefault="00B1144B" w:rsidP="00AA00AC">
            <w:r w:rsidRPr="00FA14EC">
              <w:t>•</w:t>
            </w:r>
            <w:r>
              <w:t>Websites view individual item along with the description of item.</w:t>
            </w:r>
          </w:p>
          <w:p w14:paraId="553FE593" w14:textId="77777777" w:rsidR="00B1144B" w:rsidRPr="00FA14EC" w:rsidRDefault="00B1144B" w:rsidP="00AA00AC">
            <w:r>
              <w:t>.</w:t>
            </w:r>
          </w:p>
          <w:p w14:paraId="0F571C23" w14:textId="77777777" w:rsidR="00B1144B" w:rsidRPr="00FA14EC" w:rsidRDefault="00B1144B" w:rsidP="00AA00AC"/>
        </w:tc>
      </w:tr>
      <w:tr w:rsidR="00B1144B" w:rsidRPr="00FA14EC" w14:paraId="4D946193" w14:textId="77777777" w:rsidTr="00AA00AC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83A3F1F" w14:textId="77777777" w:rsidR="00B1144B" w:rsidRPr="00FA14EC" w:rsidRDefault="00B1144B" w:rsidP="00AA00AC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B1144B" w:rsidRPr="00FA14EC" w14:paraId="3BCAF86B" w14:textId="77777777" w:rsidTr="00AA00A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0703206" w14:textId="77777777" w:rsidR="00B1144B" w:rsidRPr="00FA14EC" w:rsidRDefault="00B1144B" w:rsidP="00AA00AC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B3BE00D" w14:textId="77777777" w:rsidR="00B1144B" w:rsidRPr="00FA14EC" w:rsidRDefault="00B1144B" w:rsidP="00AA00AC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30F44B0" w14:textId="77777777" w:rsidR="00B1144B" w:rsidRPr="00FA14EC" w:rsidRDefault="00B1144B" w:rsidP="00AA00AC">
            <w:r w:rsidRPr="00FA14EC">
              <w:t>User will search website URL.</w:t>
            </w:r>
          </w:p>
        </w:tc>
      </w:tr>
      <w:tr w:rsidR="00B1144B" w:rsidRPr="00FA14EC" w14:paraId="0845D56F" w14:textId="77777777" w:rsidTr="00AA00AC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4A8EA99" w14:textId="77777777" w:rsidR="00B1144B" w:rsidRPr="00FA14EC" w:rsidRDefault="00B1144B" w:rsidP="00AA00AC">
            <w:r w:rsidRPr="00FA14EC">
              <w:t> </w:t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F3CE599" w14:textId="77777777" w:rsidR="00B1144B" w:rsidRPr="00FA14EC" w:rsidRDefault="00B1144B" w:rsidP="00AA00AC">
            <w:r w:rsidRPr="00FA14EC">
              <w:t>2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E40D55B" w14:textId="77777777" w:rsidR="00B1144B" w:rsidRPr="00FA14EC" w:rsidRDefault="00B1144B" w:rsidP="00AA00AC">
            <w:r>
              <w:rPr>
                <w:u w:val="single"/>
              </w:rPr>
              <w:t>After user account, User will be able to see individual Item.</w:t>
            </w:r>
          </w:p>
        </w:tc>
      </w:tr>
      <w:tr w:rsidR="00B1144B" w:rsidRPr="00FA14EC" w14:paraId="5066F0C6" w14:textId="77777777" w:rsidTr="00AA00AC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A19C0D6" w14:textId="77777777" w:rsidR="00B1144B" w:rsidRPr="00FA14EC" w:rsidRDefault="00B1144B" w:rsidP="00AA00AC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907D6D1" w14:textId="77777777" w:rsidR="00B1144B" w:rsidRPr="00FA14EC" w:rsidRDefault="00B1144B" w:rsidP="00AA00AC">
            <w:r w:rsidRPr="00FA14EC">
              <w:t>3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CC8DA2E" w14:textId="77777777" w:rsidR="00B1144B" w:rsidRPr="00FA14EC" w:rsidRDefault="00B1144B" w:rsidP="00AA00AC">
            <w:r>
              <w:t>USER can see item description.</w:t>
            </w:r>
          </w:p>
        </w:tc>
      </w:tr>
    </w:tbl>
    <w:p w14:paraId="508EE3B9" w14:textId="77777777" w:rsidR="00921322" w:rsidRDefault="00921322"/>
    <w:p w14:paraId="2459BF0E" w14:textId="77777777" w:rsidR="00B80237" w:rsidRDefault="00B80237"/>
    <w:p w14:paraId="0244DA6B" w14:textId="73E3A377" w:rsidR="00B80237" w:rsidRDefault="00B80237"/>
    <w:p w14:paraId="7F02F4AD" w14:textId="0FAAA127" w:rsidR="00B80237" w:rsidRDefault="00B80237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B80237" w:rsidRPr="00FA14EC" w14:paraId="2C236458" w14:textId="77777777" w:rsidTr="001618B5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1B26164" w14:textId="5B58F553" w:rsidR="00B80237" w:rsidRPr="00FA14EC" w:rsidRDefault="00B80237" w:rsidP="00273A51">
            <w:r w:rsidRPr="00FA14EC">
              <w:rPr>
                <w:b/>
                <w:bCs/>
              </w:rPr>
              <w:t>Use Case UC-</w:t>
            </w:r>
            <w:r w:rsidR="00273A51">
              <w:rPr>
                <w:b/>
                <w:bCs/>
              </w:rPr>
              <w:t>6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34F169E" w14:textId="738660C4" w:rsidR="00B80237" w:rsidRPr="00FA14EC" w:rsidRDefault="0012597D" w:rsidP="005A0B33"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Edit Profile</w:t>
            </w:r>
          </w:p>
        </w:tc>
      </w:tr>
      <w:tr w:rsidR="00B80237" w:rsidRPr="00FA14EC" w14:paraId="785FF4C6" w14:textId="77777777" w:rsidTr="001618B5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4CD5F9B" w14:textId="77777777" w:rsidR="00B80237" w:rsidRPr="00FA14EC" w:rsidRDefault="00B80237" w:rsidP="005A0B33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5D99CC5" w14:textId="1EBE549D" w:rsidR="00B80237" w:rsidRPr="00FA14EC" w:rsidRDefault="00B80237" w:rsidP="005A0B33">
            <w:r w:rsidRPr="00FA14EC">
              <w:t>REQ1</w:t>
            </w:r>
            <w:r w:rsidR="0012597D">
              <w:t>b</w:t>
            </w:r>
            <w:r w:rsidRPr="00FA14EC">
              <w:t>, REQ</w:t>
            </w:r>
            <w:r w:rsidR="0012597D">
              <w:t>3</w:t>
            </w:r>
            <w:r w:rsidRPr="00FA14EC">
              <w:t>b</w:t>
            </w:r>
            <w:r w:rsidR="0012597D">
              <w:t xml:space="preserve"> and</w:t>
            </w:r>
            <w:r w:rsidRPr="00FA14EC">
              <w:t xml:space="preserve"> REQ</w:t>
            </w:r>
            <w:r w:rsidR="0012597D">
              <w:t>1</w:t>
            </w:r>
            <w:r w:rsidRPr="00FA14EC">
              <w:t>2</w:t>
            </w:r>
            <w:r w:rsidR="0012597D">
              <w:t xml:space="preserve"> </w:t>
            </w:r>
            <w:r w:rsidRPr="00FA14EC">
              <w:t xml:space="preserve">stated in </w:t>
            </w:r>
            <w:r>
              <w:t>Functional Specifications Table</w:t>
            </w:r>
          </w:p>
        </w:tc>
      </w:tr>
      <w:tr w:rsidR="00B80237" w:rsidRPr="00FA14EC" w14:paraId="1BA81766" w14:textId="77777777" w:rsidTr="001618B5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43E4D83" w14:textId="77777777" w:rsidR="00B80237" w:rsidRPr="00FA14EC" w:rsidRDefault="00B80237" w:rsidP="005A0B33">
            <w:r w:rsidRPr="00FA14EC">
              <w:rPr>
                <w:b/>
                <w:bCs/>
              </w:rPr>
              <w:lastRenderedPageBreak/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5305E8D" w14:textId="2136A8BC" w:rsidR="00B80237" w:rsidRPr="00FA14EC" w:rsidRDefault="00273A51" w:rsidP="005A0B33">
            <w:r>
              <w:t>User, Admin</w:t>
            </w:r>
          </w:p>
        </w:tc>
      </w:tr>
      <w:tr w:rsidR="00B80237" w:rsidRPr="00FA14EC" w14:paraId="1105F6C2" w14:textId="77777777" w:rsidTr="001618B5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A96652C" w14:textId="77777777" w:rsidR="00B80237" w:rsidRPr="00FA14EC" w:rsidRDefault="00B80237" w:rsidP="005A0B33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6B3F68B" w14:textId="380FCBE0" w:rsidR="00B80237" w:rsidRPr="00FA14EC" w:rsidRDefault="00B80237" w:rsidP="005A0B33">
            <w:r>
              <w:t xml:space="preserve">To </w:t>
            </w:r>
            <w:r w:rsidR="001618B5">
              <w:t>edit their profile.</w:t>
            </w:r>
          </w:p>
        </w:tc>
      </w:tr>
      <w:tr w:rsidR="00B80237" w:rsidRPr="00FA14EC" w14:paraId="61F66EE2" w14:textId="77777777" w:rsidTr="001618B5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CD83629" w14:textId="77777777" w:rsidR="00B80237" w:rsidRPr="00FA14EC" w:rsidRDefault="00B80237" w:rsidP="005A0B33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7DA299E2" w14:textId="77777777" w:rsidR="00B80237" w:rsidRPr="00FA14EC" w:rsidRDefault="00B80237" w:rsidP="005A0B33">
            <w:r>
              <w:t>Company Database</w:t>
            </w:r>
          </w:p>
        </w:tc>
      </w:tr>
      <w:tr w:rsidR="00B80237" w:rsidRPr="00FA14EC" w14:paraId="1C9B309C" w14:textId="77777777" w:rsidTr="001618B5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4608B0A3" w14:textId="77777777" w:rsidR="00B80237" w:rsidRPr="00FA14EC" w:rsidRDefault="00B80237" w:rsidP="005A0B33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66D4391" w14:textId="197A987E" w:rsidR="00B80237" w:rsidRPr="00FA14EC" w:rsidRDefault="00B80237" w:rsidP="005A0B33">
            <w:r w:rsidRPr="00FA14EC">
              <w:t xml:space="preserve">• </w:t>
            </w:r>
            <w:r w:rsidR="001618B5">
              <w:t xml:space="preserve">Website has settings option on side menu bar. </w:t>
            </w:r>
          </w:p>
          <w:p w14:paraId="38C5F029" w14:textId="77777777" w:rsidR="00B80237" w:rsidRPr="00FA14EC" w:rsidRDefault="00B80237" w:rsidP="005A0B33"/>
        </w:tc>
      </w:tr>
      <w:tr w:rsidR="00B80237" w:rsidRPr="00FA14EC" w14:paraId="611CD1B6" w14:textId="77777777" w:rsidTr="001618B5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08A490BD" w14:textId="77777777" w:rsidR="00B80237" w:rsidRPr="00FA14EC" w:rsidRDefault="00B80237" w:rsidP="005A0B33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91FDA57" w14:textId="0F4D7846" w:rsidR="00B80237" w:rsidRPr="00FA14EC" w:rsidRDefault="00B80237" w:rsidP="001618B5">
            <w:r w:rsidRPr="00FA14EC">
              <w:t xml:space="preserve">• </w:t>
            </w:r>
            <w:r w:rsidR="001618B5">
              <w:t>User profile data will be changed.</w:t>
            </w:r>
          </w:p>
          <w:p w14:paraId="66082268" w14:textId="77777777" w:rsidR="00B80237" w:rsidRPr="00FA14EC" w:rsidRDefault="00B80237" w:rsidP="005A0B33"/>
        </w:tc>
      </w:tr>
      <w:tr w:rsidR="00B80237" w:rsidRPr="00FA14EC" w14:paraId="649EE9E7" w14:textId="77777777" w:rsidTr="005A0B33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9A61C78" w14:textId="77777777" w:rsidR="00B80237" w:rsidRPr="00FA14EC" w:rsidRDefault="00B80237" w:rsidP="005A0B33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B80237" w:rsidRPr="00FA14EC" w14:paraId="6BCFF974" w14:textId="77777777" w:rsidTr="001618B5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F80399B" w14:textId="77777777" w:rsidR="00B80237" w:rsidRPr="00FA14EC" w:rsidRDefault="00B80237" w:rsidP="005A0B33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52EBE5C" w14:textId="77777777" w:rsidR="00B80237" w:rsidRPr="00FA14EC" w:rsidRDefault="00B80237" w:rsidP="005A0B33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D499B19" w14:textId="6F315DE9" w:rsidR="00B80237" w:rsidRPr="00FA14EC" w:rsidRDefault="00B80237" w:rsidP="005A0B33">
            <w:r w:rsidRPr="00FA14EC">
              <w:t xml:space="preserve">User will </w:t>
            </w:r>
            <w:r w:rsidR="001618B5">
              <w:t>click on settings option on side menu bar</w:t>
            </w:r>
            <w:proofErr w:type="gramStart"/>
            <w:r w:rsidR="001618B5">
              <w:t>.</w:t>
            </w:r>
            <w:r w:rsidRPr="00FA14EC">
              <w:t>.</w:t>
            </w:r>
            <w:proofErr w:type="gramEnd"/>
          </w:p>
        </w:tc>
      </w:tr>
      <w:tr w:rsidR="00B80237" w:rsidRPr="00FA14EC" w14:paraId="0B3F4F10" w14:textId="77777777" w:rsidTr="001618B5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70DE257" w14:textId="77777777" w:rsidR="00B80237" w:rsidRPr="00FA14EC" w:rsidRDefault="00B80237" w:rsidP="005A0B33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AB0E65F" w14:textId="742824B9" w:rsidR="00B80237" w:rsidRPr="00FA14EC" w:rsidRDefault="001618B5" w:rsidP="005A0B33">
            <w:r>
              <w:t>2</w:t>
            </w:r>
            <w:r w:rsidR="00B80237"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F8277EB" w14:textId="7B03AB8A" w:rsidR="00B80237" w:rsidRPr="001618B5" w:rsidRDefault="00B80237" w:rsidP="005A0B33">
            <w:r>
              <w:t xml:space="preserve">Website redirects to </w:t>
            </w:r>
            <w:r w:rsidR="001618B5">
              <w:t>settings page.</w:t>
            </w:r>
          </w:p>
        </w:tc>
      </w:tr>
      <w:tr w:rsidR="00B80237" w:rsidRPr="00FA14EC" w14:paraId="744B38CD" w14:textId="77777777" w:rsidTr="001618B5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6C8C061" w14:textId="77777777" w:rsidR="00B80237" w:rsidRPr="00FA14EC" w:rsidRDefault="00B80237" w:rsidP="005A0B33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E88F91E" w14:textId="332EACA8" w:rsidR="00B80237" w:rsidRPr="00FA14EC" w:rsidRDefault="001618B5" w:rsidP="005A0B33">
            <w:r>
              <w:t>3</w:t>
            </w:r>
            <w:r w:rsidR="00B80237"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7C9D05C" w14:textId="523C3264" w:rsidR="00B80237" w:rsidRPr="00FA14EC" w:rsidRDefault="001618B5" w:rsidP="005A0B33">
            <w:r>
              <w:t>User changes email ID, password or profile picture according to needs.</w:t>
            </w:r>
          </w:p>
        </w:tc>
      </w:tr>
      <w:tr w:rsidR="00B80237" w:rsidRPr="00FA14EC" w14:paraId="0FB75EB5" w14:textId="77777777" w:rsidTr="001618B5">
        <w:trPr>
          <w:trHeight w:val="569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4CF1972" w14:textId="77777777" w:rsidR="00B80237" w:rsidRPr="00FA14EC" w:rsidRDefault="00B80237" w:rsidP="005A0B33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80FDF64" w14:textId="12DA3556" w:rsidR="00B80237" w:rsidRPr="00FA14EC" w:rsidRDefault="001618B5" w:rsidP="005A0B33">
            <w:r>
              <w:t>4</w:t>
            </w:r>
            <w:r w:rsidR="00B80237"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3F9C2EA" w14:textId="21F97C4E" w:rsidR="00B80237" w:rsidRPr="00FA14EC" w:rsidRDefault="001618B5" w:rsidP="005A0B33">
            <w:r>
              <w:t>Settings will be changed and saved</w:t>
            </w:r>
          </w:p>
        </w:tc>
      </w:tr>
    </w:tbl>
    <w:p w14:paraId="1FF51409" w14:textId="43553439" w:rsidR="00B80237" w:rsidRDefault="00B80237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12597D" w:rsidRPr="00FA14EC" w14:paraId="12B7FFC7" w14:textId="77777777" w:rsidTr="001618B5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105A7D5" w14:textId="5131BB8A" w:rsidR="0012597D" w:rsidRPr="00FA14EC" w:rsidRDefault="0012597D" w:rsidP="00ED2A8D">
            <w:r w:rsidRPr="00FA14EC">
              <w:rPr>
                <w:b/>
                <w:bCs/>
              </w:rPr>
              <w:t>Use Case UC-</w:t>
            </w:r>
            <w:r w:rsidR="00273A51">
              <w:rPr>
                <w:b/>
                <w:bCs/>
              </w:rPr>
              <w:t>7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10472E1" w14:textId="2CC50BC0" w:rsidR="0012597D" w:rsidRPr="00FA14EC" w:rsidRDefault="0012597D" w:rsidP="00ED2A8D"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Manage Items</w:t>
            </w:r>
          </w:p>
        </w:tc>
      </w:tr>
      <w:tr w:rsidR="0012597D" w:rsidRPr="00FA14EC" w14:paraId="73FE50D8" w14:textId="77777777" w:rsidTr="001618B5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7DC2732" w14:textId="77777777" w:rsidR="0012597D" w:rsidRPr="00FA14EC" w:rsidRDefault="0012597D" w:rsidP="00ED2A8D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3D881F5" w14:textId="3FF47E77" w:rsidR="0012597D" w:rsidRPr="00FA14EC" w:rsidRDefault="0012597D" w:rsidP="00ED2A8D">
            <w:r w:rsidRPr="00FA14EC">
              <w:t>REQ1</w:t>
            </w:r>
            <w:r w:rsidR="00273A51">
              <w:t>5</w:t>
            </w:r>
            <w:r w:rsidRPr="00FA14EC">
              <w:t>, REQ</w:t>
            </w:r>
            <w:r w:rsidR="00273A51">
              <w:t>16</w:t>
            </w:r>
            <w:r>
              <w:t xml:space="preserve">, </w:t>
            </w:r>
            <w:r w:rsidRPr="00FA14EC">
              <w:t>REQ</w:t>
            </w:r>
            <w:r w:rsidR="00273A51">
              <w:t>17</w:t>
            </w:r>
            <w:r>
              <w:t xml:space="preserve">a, </w:t>
            </w:r>
            <w:r w:rsidRPr="00FA14EC">
              <w:t>REQ</w:t>
            </w:r>
            <w:r w:rsidR="00273A51">
              <w:t>17</w:t>
            </w:r>
            <w:r>
              <w:t>b and</w:t>
            </w:r>
            <w:r w:rsidR="00273A51">
              <w:t xml:space="preserve"> REQ10</w:t>
            </w:r>
            <w:r>
              <w:t xml:space="preserve"> </w:t>
            </w:r>
            <w:r w:rsidRPr="00FA14EC">
              <w:t xml:space="preserve">stated in </w:t>
            </w:r>
            <w:r>
              <w:t>Functional Specifications Table</w:t>
            </w:r>
          </w:p>
        </w:tc>
      </w:tr>
      <w:tr w:rsidR="0012597D" w:rsidRPr="00FA14EC" w14:paraId="0CA3C24C" w14:textId="77777777" w:rsidTr="001618B5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E705B30" w14:textId="77777777" w:rsidR="0012597D" w:rsidRPr="00FA14EC" w:rsidRDefault="0012597D" w:rsidP="00ED2A8D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7672FDB" w14:textId="38BCFBE1" w:rsidR="0012597D" w:rsidRPr="00FA14EC" w:rsidRDefault="00273A51" w:rsidP="00ED2A8D">
            <w:r>
              <w:t>Admin</w:t>
            </w:r>
          </w:p>
        </w:tc>
      </w:tr>
      <w:tr w:rsidR="0012597D" w:rsidRPr="00FA14EC" w14:paraId="63B1EE23" w14:textId="77777777" w:rsidTr="001618B5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1619A01" w14:textId="77777777" w:rsidR="0012597D" w:rsidRPr="00FA14EC" w:rsidRDefault="0012597D" w:rsidP="00ED2A8D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85DDB47" w14:textId="7C2D61D9" w:rsidR="0012597D" w:rsidRPr="00FA14EC" w:rsidRDefault="0012597D" w:rsidP="00ED2A8D">
            <w:r>
              <w:t xml:space="preserve">To </w:t>
            </w:r>
            <w:r w:rsidR="001618B5">
              <w:t>add and delete items.</w:t>
            </w:r>
          </w:p>
        </w:tc>
      </w:tr>
      <w:tr w:rsidR="0012597D" w:rsidRPr="00FA14EC" w14:paraId="44F27664" w14:textId="77777777" w:rsidTr="001618B5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C0994A9" w14:textId="77777777" w:rsidR="0012597D" w:rsidRPr="00FA14EC" w:rsidRDefault="0012597D" w:rsidP="00ED2A8D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5698F4C1" w14:textId="77777777" w:rsidR="0012597D" w:rsidRPr="00FA14EC" w:rsidRDefault="0012597D" w:rsidP="00ED2A8D">
            <w:r>
              <w:t>Company Database</w:t>
            </w:r>
          </w:p>
        </w:tc>
      </w:tr>
      <w:tr w:rsidR="0012597D" w:rsidRPr="00FA14EC" w14:paraId="57A9A227" w14:textId="77777777" w:rsidTr="001618B5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24B4B1D9" w14:textId="77777777" w:rsidR="0012597D" w:rsidRPr="00FA14EC" w:rsidRDefault="0012597D" w:rsidP="00ED2A8D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3178B4D" w14:textId="3BF41C23" w:rsidR="0012597D" w:rsidRPr="00FA14EC" w:rsidRDefault="0012597D" w:rsidP="00ED2A8D">
            <w:r w:rsidRPr="00FA14EC">
              <w:t xml:space="preserve">• </w:t>
            </w:r>
            <w:r w:rsidR="001618B5">
              <w:t>Website has ‘Manage Items’ option on side menu bar.</w:t>
            </w:r>
          </w:p>
          <w:p w14:paraId="7947EF06" w14:textId="77777777" w:rsidR="0012597D" w:rsidRPr="00FA14EC" w:rsidRDefault="0012597D" w:rsidP="00ED2A8D"/>
        </w:tc>
      </w:tr>
      <w:tr w:rsidR="0012597D" w:rsidRPr="00FA14EC" w14:paraId="67085F40" w14:textId="77777777" w:rsidTr="001618B5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21BE9E71" w14:textId="77777777" w:rsidR="0012597D" w:rsidRPr="00FA14EC" w:rsidRDefault="0012597D" w:rsidP="00ED2A8D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8F5B58B" w14:textId="0B82EF14" w:rsidR="0012597D" w:rsidRPr="00FA14EC" w:rsidRDefault="0012597D" w:rsidP="001618B5">
            <w:r w:rsidRPr="00FA14EC">
              <w:t xml:space="preserve">• </w:t>
            </w:r>
            <w:r w:rsidR="001618B5">
              <w:t>User will be able to add, delete, and change details of items.</w:t>
            </w:r>
          </w:p>
          <w:p w14:paraId="05429986" w14:textId="77777777" w:rsidR="0012597D" w:rsidRPr="00FA14EC" w:rsidRDefault="0012597D" w:rsidP="00ED2A8D"/>
        </w:tc>
      </w:tr>
      <w:tr w:rsidR="0012597D" w:rsidRPr="00FA14EC" w14:paraId="40B7CE38" w14:textId="77777777" w:rsidTr="00ED2A8D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73B1595" w14:textId="77777777" w:rsidR="0012597D" w:rsidRPr="00FA14EC" w:rsidRDefault="0012597D" w:rsidP="00ED2A8D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12597D" w:rsidRPr="00FA14EC" w14:paraId="4361A57A" w14:textId="77777777" w:rsidTr="001618B5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66F130F" w14:textId="77777777" w:rsidR="0012597D" w:rsidRPr="00FA14EC" w:rsidRDefault="0012597D" w:rsidP="00ED2A8D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E3B02AF" w14:textId="77777777" w:rsidR="0012597D" w:rsidRPr="00FA14EC" w:rsidRDefault="0012597D" w:rsidP="00ED2A8D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8E2E46A" w14:textId="10AFE332" w:rsidR="0012597D" w:rsidRPr="00FA14EC" w:rsidRDefault="0012597D" w:rsidP="00ED2A8D">
            <w:r w:rsidRPr="00FA14EC">
              <w:t xml:space="preserve">User will </w:t>
            </w:r>
            <w:r w:rsidR="001618B5">
              <w:t>click on manage items option on side menu.</w:t>
            </w:r>
          </w:p>
        </w:tc>
      </w:tr>
      <w:tr w:rsidR="0012597D" w:rsidRPr="00FA14EC" w14:paraId="6C77C762" w14:textId="77777777" w:rsidTr="001618B5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AD3A704" w14:textId="77777777" w:rsidR="0012597D" w:rsidRPr="00FA14EC" w:rsidRDefault="0012597D" w:rsidP="00ED2A8D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4BB1C7F" w14:textId="59A05C2F" w:rsidR="0012597D" w:rsidRPr="00FA14EC" w:rsidRDefault="001618B5" w:rsidP="00ED2A8D">
            <w:r>
              <w:t>2</w:t>
            </w:r>
            <w:r w:rsidR="0012597D"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940F806" w14:textId="4DA6D26A" w:rsidR="0012597D" w:rsidRPr="001618B5" w:rsidRDefault="0012597D" w:rsidP="00ED2A8D">
            <w:r>
              <w:t xml:space="preserve">Website redirects to </w:t>
            </w:r>
            <w:r w:rsidR="001618B5">
              <w:t>‘Manage Items’ page.</w:t>
            </w:r>
          </w:p>
        </w:tc>
      </w:tr>
      <w:tr w:rsidR="001618B5" w:rsidRPr="00FA14EC" w14:paraId="77140EAA" w14:textId="77777777" w:rsidTr="001618B5">
        <w:trPr>
          <w:trHeight w:val="569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AAA9868" w14:textId="6BEAD2A6" w:rsidR="001618B5" w:rsidRPr="00FA14EC" w:rsidRDefault="001618B5" w:rsidP="001618B5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DA599F3" w14:textId="4B2D1D28" w:rsidR="001618B5" w:rsidRPr="00FA14EC" w:rsidRDefault="001618B5" w:rsidP="001618B5">
            <w:r>
              <w:t>4</w:t>
            </w:r>
            <w:r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50FB808" w14:textId="5FF13C32" w:rsidR="001618B5" w:rsidRPr="00FA14EC" w:rsidRDefault="001618B5" w:rsidP="001618B5">
            <w:r>
              <w:t>User can change items details and add new items or delete items.</w:t>
            </w:r>
          </w:p>
        </w:tc>
      </w:tr>
    </w:tbl>
    <w:p w14:paraId="36C153A3" w14:textId="57838CD0" w:rsidR="00B80237" w:rsidRDefault="00B80237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12597D" w:rsidRPr="00FA14EC" w14:paraId="7851CB3C" w14:textId="77777777" w:rsidTr="00FB255D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C68B37C" w14:textId="37754B48" w:rsidR="0012597D" w:rsidRPr="00FA14EC" w:rsidRDefault="0012597D" w:rsidP="00ED2A8D">
            <w:r w:rsidRPr="00FA14EC">
              <w:rPr>
                <w:b/>
                <w:bCs/>
              </w:rPr>
              <w:t>Use Case UC-</w:t>
            </w:r>
            <w:r w:rsidR="00273A51">
              <w:rPr>
                <w:b/>
                <w:bCs/>
              </w:rPr>
              <w:t>8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7BA7CC7" w14:textId="35DE3D85" w:rsidR="0012597D" w:rsidRPr="0012597D" w:rsidRDefault="0012597D" w:rsidP="00ED2A8D">
            <w:r w:rsidRPr="00B80237">
              <w:rPr>
                <w:rFonts w:ascii="Calibri" w:eastAsia="Times New Roman" w:hAnsi="Calibri" w:cs="Times New Roman"/>
                <w:color w:val="000000"/>
                <w:lang w:eastAsia="en-GB"/>
              </w:rPr>
              <w:t>E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gagement</w:t>
            </w:r>
          </w:p>
        </w:tc>
      </w:tr>
      <w:tr w:rsidR="0012597D" w:rsidRPr="00FA14EC" w14:paraId="2CAD27EB" w14:textId="77777777" w:rsidTr="00FB255D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4EEC10B" w14:textId="77777777" w:rsidR="0012597D" w:rsidRPr="00FA14EC" w:rsidRDefault="0012597D" w:rsidP="00ED2A8D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0670B3C4" w14:textId="0A0569C2" w:rsidR="0012597D" w:rsidRPr="00FA14EC" w:rsidRDefault="0012597D" w:rsidP="00ED2A8D">
            <w:r w:rsidRPr="00FA14EC">
              <w:t>REQ1</w:t>
            </w:r>
            <w:r w:rsidR="00273A51">
              <w:t>4</w:t>
            </w:r>
            <w:r>
              <w:t xml:space="preserve"> </w:t>
            </w:r>
            <w:r w:rsidRPr="00FA14EC">
              <w:t xml:space="preserve">stated in </w:t>
            </w:r>
            <w:r>
              <w:t>Functional Specifications Table</w:t>
            </w:r>
          </w:p>
        </w:tc>
      </w:tr>
      <w:tr w:rsidR="0012597D" w:rsidRPr="00FA14EC" w14:paraId="36AC3286" w14:textId="77777777" w:rsidTr="00FB255D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9E12151" w14:textId="77777777" w:rsidR="0012597D" w:rsidRPr="00FA14EC" w:rsidRDefault="0012597D" w:rsidP="00ED2A8D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CC7C3B8" w14:textId="01B4DD88" w:rsidR="0012597D" w:rsidRPr="00FA14EC" w:rsidRDefault="00273A51" w:rsidP="00ED2A8D">
            <w:r>
              <w:t>Admin</w:t>
            </w:r>
          </w:p>
        </w:tc>
      </w:tr>
      <w:tr w:rsidR="0012597D" w:rsidRPr="00FA14EC" w14:paraId="06648797" w14:textId="77777777" w:rsidTr="00FB255D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71B1FDE" w14:textId="77777777" w:rsidR="0012597D" w:rsidRPr="00FA14EC" w:rsidRDefault="0012597D" w:rsidP="00ED2A8D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6A22B51" w14:textId="257789B3" w:rsidR="0012597D" w:rsidRPr="00FA14EC" w:rsidRDefault="00FB255D" w:rsidP="00ED2A8D">
            <w:r>
              <w:t>To check views, and clicks on items.</w:t>
            </w:r>
          </w:p>
        </w:tc>
      </w:tr>
      <w:tr w:rsidR="0012597D" w:rsidRPr="00FA14EC" w14:paraId="7DFEF0F6" w14:textId="77777777" w:rsidTr="00FB255D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9B25211" w14:textId="77777777" w:rsidR="0012597D" w:rsidRPr="00FA14EC" w:rsidRDefault="0012597D" w:rsidP="00ED2A8D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29034871" w14:textId="77777777" w:rsidR="0012597D" w:rsidRPr="00FA14EC" w:rsidRDefault="0012597D" w:rsidP="00ED2A8D">
            <w:r>
              <w:t>Company Database</w:t>
            </w:r>
          </w:p>
        </w:tc>
      </w:tr>
      <w:tr w:rsidR="0012597D" w:rsidRPr="00FA14EC" w14:paraId="73C9F618" w14:textId="77777777" w:rsidTr="00FB255D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386F0C5F" w14:textId="77777777" w:rsidR="0012597D" w:rsidRPr="00FA14EC" w:rsidRDefault="0012597D" w:rsidP="00ED2A8D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73A6DDC" w14:textId="0F86AA3B" w:rsidR="0012597D" w:rsidRPr="00FA14EC" w:rsidRDefault="0012597D" w:rsidP="00ED2A8D">
            <w:r w:rsidRPr="00FA14EC">
              <w:t xml:space="preserve">• </w:t>
            </w:r>
            <w:r>
              <w:t xml:space="preserve">The website will </w:t>
            </w:r>
            <w:r w:rsidR="00FB255D">
              <w:t>have a dashboard with view counts and click counts.</w:t>
            </w:r>
          </w:p>
          <w:p w14:paraId="37954021" w14:textId="77777777" w:rsidR="0012597D" w:rsidRPr="00FA14EC" w:rsidRDefault="0012597D" w:rsidP="00ED2A8D"/>
        </w:tc>
      </w:tr>
      <w:tr w:rsidR="0012597D" w:rsidRPr="00FA14EC" w14:paraId="4A5E8D25" w14:textId="77777777" w:rsidTr="00FB255D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25F2FB32" w14:textId="77777777" w:rsidR="0012597D" w:rsidRPr="00FA14EC" w:rsidRDefault="0012597D" w:rsidP="00ED2A8D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5A63BF0" w14:textId="3799F1C0" w:rsidR="0012597D" w:rsidRPr="00FA14EC" w:rsidRDefault="0012597D" w:rsidP="00FB255D">
            <w:r w:rsidRPr="00FA14EC">
              <w:t xml:space="preserve">• </w:t>
            </w:r>
            <w:r w:rsidR="00FB255D">
              <w:t>Dashboard will show demographics, view counts etc.</w:t>
            </w:r>
          </w:p>
          <w:p w14:paraId="355649EB" w14:textId="77777777" w:rsidR="0012597D" w:rsidRPr="00FA14EC" w:rsidRDefault="0012597D" w:rsidP="00ED2A8D"/>
        </w:tc>
      </w:tr>
      <w:tr w:rsidR="0012597D" w:rsidRPr="00FA14EC" w14:paraId="10004E81" w14:textId="77777777" w:rsidTr="00ED2A8D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85996F0" w14:textId="77777777" w:rsidR="0012597D" w:rsidRPr="00FA14EC" w:rsidRDefault="0012597D" w:rsidP="00ED2A8D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12597D" w:rsidRPr="00FA14EC" w14:paraId="2E608093" w14:textId="77777777" w:rsidTr="00FB255D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6D0721E" w14:textId="77777777" w:rsidR="0012597D" w:rsidRPr="00FA14EC" w:rsidRDefault="0012597D" w:rsidP="00ED2A8D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5B6DF23" w14:textId="77777777" w:rsidR="0012597D" w:rsidRPr="00FA14EC" w:rsidRDefault="0012597D" w:rsidP="00ED2A8D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39B0D78" w14:textId="00E4BB7C" w:rsidR="0012597D" w:rsidRPr="00FA14EC" w:rsidRDefault="0012597D" w:rsidP="00ED2A8D">
            <w:r w:rsidRPr="00FA14EC">
              <w:t xml:space="preserve">User will </w:t>
            </w:r>
            <w:proofErr w:type="spellStart"/>
            <w:r w:rsidR="00FB255D">
              <w:t>signin</w:t>
            </w:r>
            <w:proofErr w:type="spellEnd"/>
            <w:r w:rsidR="00FB255D">
              <w:t>.</w:t>
            </w:r>
          </w:p>
        </w:tc>
      </w:tr>
      <w:tr w:rsidR="0012597D" w:rsidRPr="00FA14EC" w14:paraId="59AD5986" w14:textId="77777777" w:rsidTr="00FB255D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1E4FC13" w14:textId="77777777" w:rsidR="0012597D" w:rsidRPr="00FA14EC" w:rsidRDefault="0012597D" w:rsidP="00ED2A8D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8A74496" w14:textId="5047CFBE" w:rsidR="0012597D" w:rsidRPr="00FA14EC" w:rsidRDefault="00FB255D" w:rsidP="00ED2A8D">
            <w:r>
              <w:t>2</w:t>
            </w:r>
            <w:r w:rsidR="0012597D"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3FF069C" w14:textId="66671262" w:rsidR="0012597D" w:rsidRPr="00FA14EC" w:rsidRDefault="0012597D" w:rsidP="00ED2A8D">
            <w:r>
              <w:t xml:space="preserve">Website redirects to </w:t>
            </w:r>
            <w:r w:rsidR="00FB255D">
              <w:t>dashboard of seller account</w:t>
            </w:r>
            <w:r>
              <w:t>.</w:t>
            </w:r>
          </w:p>
        </w:tc>
      </w:tr>
      <w:tr w:rsidR="00FB255D" w:rsidRPr="00FA14EC" w14:paraId="7EA4C835" w14:textId="77777777" w:rsidTr="00AA00AC">
        <w:trPr>
          <w:trHeight w:val="569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14132FA" w14:textId="49D52BB4" w:rsidR="00FB255D" w:rsidRPr="00FA14EC" w:rsidRDefault="00FB255D" w:rsidP="00AA00AC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D4D623C" w14:textId="19B0B407" w:rsidR="00FB255D" w:rsidRPr="00FA14EC" w:rsidRDefault="00FB255D" w:rsidP="00AA00AC">
            <w:r>
              <w:t>3</w:t>
            </w:r>
            <w:r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CBE613B" w14:textId="2B7F3AC4" w:rsidR="00FB255D" w:rsidRPr="00FA14EC" w:rsidRDefault="00FB255D" w:rsidP="00AA00AC">
            <w:r>
              <w:t xml:space="preserve">User can see the dashboard with </w:t>
            </w:r>
            <w:r w:rsidR="001618B5">
              <w:t>demographics.</w:t>
            </w:r>
          </w:p>
        </w:tc>
      </w:tr>
    </w:tbl>
    <w:p w14:paraId="6CBDE78B" w14:textId="6347CF73" w:rsidR="0012597D" w:rsidRDefault="0012597D"/>
    <w:tbl>
      <w:tblPr>
        <w:tblW w:w="10038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10"/>
        <w:gridCol w:w="497"/>
        <w:gridCol w:w="932"/>
        <w:gridCol w:w="7999"/>
      </w:tblGrid>
      <w:tr w:rsidR="0012597D" w:rsidRPr="00FA14EC" w14:paraId="667DC67B" w14:textId="77777777" w:rsidTr="00FB255D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461C733" w14:textId="5D1193C8" w:rsidR="0012597D" w:rsidRPr="00FA14EC" w:rsidRDefault="0012597D" w:rsidP="00ED2A8D">
            <w:r w:rsidRPr="00FA14EC">
              <w:rPr>
                <w:b/>
                <w:bCs/>
              </w:rPr>
              <w:t>Use Case UC-</w:t>
            </w:r>
            <w:r w:rsidR="00273A51">
              <w:rPr>
                <w:b/>
                <w:bCs/>
              </w:rPr>
              <w:t>19</w:t>
            </w:r>
            <w:r w:rsidRPr="00FA14EC">
              <w:rPr>
                <w:b/>
                <w:bCs/>
              </w:rPr>
              <w:t>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623CD0A" w14:textId="6FBBD16D" w:rsidR="0012597D" w:rsidRPr="0012597D" w:rsidRDefault="0012597D" w:rsidP="00ED2A8D">
            <w:r>
              <w:t>Logout</w:t>
            </w:r>
          </w:p>
        </w:tc>
      </w:tr>
      <w:tr w:rsidR="0012597D" w:rsidRPr="00FA14EC" w14:paraId="3919BF86" w14:textId="77777777" w:rsidTr="00FB255D">
        <w:trPr>
          <w:trHeight w:val="853"/>
        </w:trPr>
        <w:tc>
          <w:tcPr>
            <w:tcW w:w="2039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2345253" w14:textId="77777777" w:rsidR="0012597D" w:rsidRPr="00FA14EC" w:rsidRDefault="0012597D" w:rsidP="00ED2A8D">
            <w:r w:rsidRPr="00FA14EC">
              <w:rPr>
                <w:b/>
                <w:bCs/>
              </w:rPr>
              <w:t>Related Requirem</w:t>
            </w:r>
            <w:r>
              <w:rPr>
                <w:b/>
                <w:bCs/>
              </w:rPr>
              <w:t>en</w:t>
            </w:r>
            <w:r w:rsidRPr="00FA14EC">
              <w:rPr>
                <w:b/>
                <w:bCs/>
              </w:rPr>
              <w:t>ts:</w:t>
            </w:r>
          </w:p>
        </w:tc>
        <w:tc>
          <w:tcPr>
            <w:tcW w:w="7999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2C46F460" w14:textId="77BB34A9" w:rsidR="0012597D" w:rsidRPr="00FA14EC" w:rsidRDefault="0012597D" w:rsidP="00ED2A8D">
            <w:r w:rsidRPr="00FA14EC">
              <w:t>REQ</w:t>
            </w:r>
            <w:r w:rsidR="00273A51">
              <w:t xml:space="preserve">20 </w:t>
            </w:r>
            <w:bookmarkStart w:id="0" w:name="_GoBack"/>
            <w:bookmarkEnd w:id="0"/>
            <w:r w:rsidRPr="00FA14EC">
              <w:t xml:space="preserve">stated in </w:t>
            </w:r>
            <w:r>
              <w:t>Functional Specifications Table</w:t>
            </w:r>
          </w:p>
        </w:tc>
      </w:tr>
      <w:tr w:rsidR="0012597D" w:rsidRPr="00FA14EC" w14:paraId="7F74C9C7" w14:textId="77777777" w:rsidTr="00FB255D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BD54E73" w14:textId="77777777" w:rsidR="0012597D" w:rsidRPr="00FA14EC" w:rsidRDefault="0012597D" w:rsidP="00ED2A8D">
            <w:r w:rsidRPr="00FA14EC">
              <w:rPr>
                <w:b/>
                <w:bCs/>
              </w:rPr>
              <w:t>Initiating Actor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312F524B" w14:textId="424ADB1D" w:rsidR="0012597D" w:rsidRPr="00FA14EC" w:rsidRDefault="00FB255D" w:rsidP="00ED2A8D">
            <w:r>
              <w:t>Buyer</w:t>
            </w:r>
            <w:r w:rsidR="00273A51">
              <w:t>, Admin</w:t>
            </w:r>
          </w:p>
        </w:tc>
      </w:tr>
      <w:tr w:rsidR="0012597D" w:rsidRPr="00FA14EC" w14:paraId="2EBE41D7" w14:textId="77777777" w:rsidTr="00FB255D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E6DE2E3" w14:textId="77777777" w:rsidR="0012597D" w:rsidRPr="00FA14EC" w:rsidRDefault="0012597D" w:rsidP="00ED2A8D">
            <w:r w:rsidRPr="00FA14EC">
              <w:rPr>
                <w:b/>
                <w:bCs/>
              </w:rPr>
              <w:t>Actor’s Goal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18A5E13B" w14:textId="2D856E65" w:rsidR="0012597D" w:rsidRPr="00FA14EC" w:rsidRDefault="0012597D" w:rsidP="00ED2A8D">
            <w:r>
              <w:t xml:space="preserve">To </w:t>
            </w:r>
            <w:r w:rsidR="00FB255D">
              <w:t>logout of</w:t>
            </w:r>
            <w:r>
              <w:t xml:space="preserve"> their account</w:t>
            </w:r>
          </w:p>
        </w:tc>
      </w:tr>
      <w:tr w:rsidR="0012597D" w:rsidRPr="00FA14EC" w14:paraId="0DF84ABB" w14:textId="77777777" w:rsidTr="00FB255D">
        <w:trPr>
          <w:trHeight w:val="853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53F0B1CA" w14:textId="77777777" w:rsidR="0012597D" w:rsidRPr="00FA14EC" w:rsidRDefault="0012597D" w:rsidP="00ED2A8D">
            <w:r w:rsidRPr="00FA14EC">
              <w:rPr>
                <w:b/>
                <w:bCs/>
              </w:rPr>
              <w:t>Participating Actor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56" w:type="dxa"/>
            </w:tcMar>
            <w:vAlign w:val="center"/>
            <w:hideMark/>
          </w:tcPr>
          <w:p w14:paraId="53E186AC" w14:textId="77777777" w:rsidR="0012597D" w:rsidRPr="00FA14EC" w:rsidRDefault="0012597D" w:rsidP="00ED2A8D">
            <w:r>
              <w:t>Company Database</w:t>
            </w:r>
          </w:p>
        </w:tc>
      </w:tr>
      <w:tr w:rsidR="0012597D" w:rsidRPr="00FA14EC" w14:paraId="6D4743BF" w14:textId="77777777" w:rsidTr="00FB255D">
        <w:trPr>
          <w:trHeight w:val="945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09579E09" w14:textId="77777777" w:rsidR="0012597D" w:rsidRPr="00FA14EC" w:rsidRDefault="0012597D" w:rsidP="00ED2A8D">
            <w:r w:rsidRPr="00FA14EC">
              <w:rPr>
                <w:b/>
                <w:bCs/>
              </w:rPr>
              <w:t>Pre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156784B" w14:textId="7C6986B3" w:rsidR="0012597D" w:rsidRPr="00FA14EC" w:rsidRDefault="0012597D" w:rsidP="00ED2A8D">
            <w:r w:rsidRPr="00FA14EC">
              <w:t xml:space="preserve">• </w:t>
            </w:r>
            <w:r>
              <w:t xml:space="preserve">The website will </w:t>
            </w:r>
            <w:r w:rsidR="00FB255D">
              <w:t>have a side menu bar with logout option.</w:t>
            </w:r>
          </w:p>
          <w:p w14:paraId="6D51917C" w14:textId="77777777" w:rsidR="0012597D" w:rsidRPr="00FA14EC" w:rsidRDefault="0012597D" w:rsidP="00ED2A8D"/>
        </w:tc>
      </w:tr>
      <w:tr w:rsidR="0012597D" w:rsidRPr="00FA14EC" w14:paraId="53273AC8" w14:textId="77777777" w:rsidTr="00FB255D">
        <w:trPr>
          <w:trHeight w:val="569"/>
        </w:trPr>
        <w:tc>
          <w:tcPr>
            <w:tcW w:w="2039" w:type="dxa"/>
            <w:gridSpan w:val="3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11" w:type="dxa"/>
              <w:bottom w:w="0" w:type="dxa"/>
              <w:right w:w="28" w:type="dxa"/>
            </w:tcMar>
            <w:vAlign w:val="center"/>
            <w:hideMark/>
          </w:tcPr>
          <w:p w14:paraId="61FEEBF3" w14:textId="77777777" w:rsidR="0012597D" w:rsidRPr="00FA14EC" w:rsidRDefault="0012597D" w:rsidP="00ED2A8D">
            <w:r w:rsidRPr="00FA14EC">
              <w:rPr>
                <w:b/>
                <w:bCs/>
              </w:rPr>
              <w:t>Postconditions:</w:t>
            </w:r>
          </w:p>
        </w:tc>
        <w:tc>
          <w:tcPr>
            <w:tcW w:w="7999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5AEC7D4" w14:textId="307683E7" w:rsidR="0012597D" w:rsidRPr="00FB255D" w:rsidRDefault="0012597D" w:rsidP="00FB255D">
            <w:r w:rsidRPr="00FA14EC">
              <w:t xml:space="preserve">• </w:t>
            </w:r>
            <w:r>
              <w:t xml:space="preserve">User </w:t>
            </w:r>
            <w:r w:rsidR="00FB255D">
              <w:t>will logout of their account.</w:t>
            </w:r>
          </w:p>
          <w:p w14:paraId="5D34F1A5" w14:textId="77777777" w:rsidR="0012597D" w:rsidRPr="00FA14EC" w:rsidRDefault="0012597D" w:rsidP="00ED2A8D"/>
        </w:tc>
      </w:tr>
      <w:tr w:rsidR="0012597D" w:rsidRPr="00FA14EC" w14:paraId="596A79F7" w14:textId="77777777" w:rsidTr="00ED2A8D">
        <w:trPr>
          <w:trHeight w:val="294"/>
        </w:trPr>
        <w:tc>
          <w:tcPr>
            <w:tcW w:w="10038" w:type="dxa"/>
            <w:gridSpan w:val="4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306DD74" w14:textId="77777777" w:rsidR="0012597D" w:rsidRPr="00FA14EC" w:rsidRDefault="0012597D" w:rsidP="00ED2A8D">
            <w:r w:rsidRPr="00FA14EC">
              <w:rPr>
                <w:b/>
                <w:bCs/>
              </w:rPr>
              <w:t>Flow of Events for Main Success Scenario:</w:t>
            </w:r>
          </w:p>
        </w:tc>
      </w:tr>
      <w:tr w:rsidR="0012597D" w:rsidRPr="00FA14EC" w14:paraId="52503173" w14:textId="77777777" w:rsidTr="00FB255D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4D5D5DD" w14:textId="77777777" w:rsidR="0012597D" w:rsidRPr="00FA14EC" w:rsidRDefault="0012597D" w:rsidP="00ED2A8D">
            <w:r w:rsidRPr="00FA14EC">
              <w:lastRenderedPageBreak/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7A7A7704" w14:textId="77777777" w:rsidR="0012597D" w:rsidRPr="00FA14EC" w:rsidRDefault="0012597D" w:rsidP="00ED2A8D">
            <w:r w:rsidRPr="00FA14EC">
              <w:t>1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734DEB2" w14:textId="6564FDA1" w:rsidR="0012597D" w:rsidRPr="00FA14EC" w:rsidRDefault="0012597D" w:rsidP="00ED2A8D">
            <w:r w:rsidRPr="00FA14EC">
              <w:t xml:space="preserve">User will </w:t>
            </w:r>
            <w:r w:rsidR="00FB255D">
              <w:t>click side menu bar</w:t>
            </w:r>
            <w:r w:rsidRPr="00FA14EC">
              <w:t>.</w:t>
            </w:r>
          </w:p>
        </w:tc>
      </w:tr>
      <w:tr w:rsidR="0012597D" w:rsidRPr="00FA14EC" w14:paraId="33C8115E" w14:textId="77777777" w:rsidTr="00FB255D">
        <w:trPr>
          <w:trHeight w:val="294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6985D9FF" w14:textId="0CD32B60" w:rsidR="0012597D" w:rsidRPr="00FA14EC" w:rsidRDefault="0012597D" w:rsidP="00ED2A8D">
            <w:r w:rsidRPr="00FA14EC">
              <w:t> </w:t>
            </w:r>
            <w:r w:rsidR="00FB255D"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4F0907F1" w14:textId="77777777" w:rsidR="0012597D" w:rsidRPr="00FA14EC" w:rsidRDefault="0012597D" w:rsidP="00ED2A8D">
            <w:r w:rsidRPr="00FA14EC">
              <w:t>2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28828F81" w14:textId="319D86EE" w:rsidR="0012597D" w:rsidRPr="00FB255D" w:rsidRDefault="00FB255D" w:rsidP="00ED2A8D">
            <w:r w:rsidRPr="00FB255D">
              <w:t>Side Menu will open where there is logout option at bottom.</w:t>
            </w:r>
          </w:p>
        </w:tc>
      </w:tr>
      <w:tr w:rsidR="0012597D" w:rsidRPr="00FA14EC" w14:paraId="37CFD836" w14:textId="77777777" w:rsidTr="00FB255D">
        <w:trPr>
          <w:trHeight w:val="853"/>
        </w:trPr>
        <w:tc>
          <w:tcPr>
            <w:tcW w:w="61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D4F2442" w14:textId="2367C7D6" w:rsidR="0012597D" w:rsidRPr="00FA14EC" w:rsidRDefault="00FB255D" w:rsidP="00ED2A8D">
            <w:r w:rsidRPr="00FA14EC">
              <w:sym w:font="Symbol" w:char="F0AE"/>
            </w:r>
          </w:p>
        </w:tc>
        <w:tc>
          <w:tcPr>
            <w:tcW w:w="497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02EBB0B" w14:textId="77777777" w:rsidR="0012597D" w:rsidRPr="00FA14EC" w:rsidRDefault="0012597D" w:rsidP="00ED2A8D">
            <w:r w:rsidRPr="00FA14EC">
              <w:t>3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1BCA37EA" w14:textId="361E1ECA" w:rsidR="0012597D" w:rsidRPr="00FA14EC" w:rsidRDefault="00FB255D" w:rsidP="00ED2A8D">
            <w:r>
              <w:t>User will click logout button</w:t>
            </w:r>
            <w:r w:rsidR="0012597D">
              <w:t>.</w:t>
            </w:r>
          </w:p>
        </w:tc>
      </w:tr>
      <w:tr w:rsidR="00FB255D" w:rsidRPr="00FA14EC" w14:paraId="28226AAB" w14:textId="77777777" w:rsidTr="00FB255D">
        <w:trPr>
          <w:trHeight w:val="569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810D085" w14:textId="77777777" w:rsidR="00FB255D" w:rsidRPr="00FA14EC" w:rsidRDefault="00FB255D" w:rsidP="00FB255D">
            <w:r w:rsidRPr="00FA14EC">
              <w:sym w:font="Symbol" w:char="F0AC"/>
            </w:r>
          </w:p>
        </w:tc>
        <w:tc>
          <w:tcPr>
            <w:tcW w:w="49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081C3026" w14:textId="44E18B6A" w:rsidR="00FB255D" w:rsidRPr="00FA14EC" w:rsidRDefault="00FB255D" w:rsidP="00FB255D">
            <w:r>
              <w:t>4</w:t>
            </w:r>
            <w:r w:rsidRPr="00FA14EC">
              <w:t>.</w:t>
            </w:r>
          </w:p>
        </w:tc>
        <w:tc>
          <w:tcPr>
            <w:tcW w:w="893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CC"/>
            <w:tcMar>
              <w:top w:w="15" w:type="dxa"/>
              <w:left w:w="104" w:type="dxa"/>
              <w:bottom w:w="0" w:type="dxa"/>
              <w:right w:w="104" w:type="dxa"/>
            </w:tcMar>
            <w:vAlign w:val="center"/>
            <w:hideMark/>
          </w:tcPr>
          <w:p w14:paraId="3C6FCD43" w14:textId="027B55E0" w:rsidR="00FB255D" w:rsidRPr="00FA14EC" w:rsidRDefault="00FB255D" w:rsidP="00FB255D">
            <w:r>
              <w:t>Website will be redirected to homepage after successfully logging out.</w:t>
            </w:r>
          </w:p>
        </w:tc>
      </w:tr>
    </w:tbl>
    <w:p w14:paraId="33CF901D" w14:textId="5CD6B4C9" w:rsidR="00B80237" w:rsidRDefault="00B80237"/>
    <w:p w14:paraId="33E27C54" w14:textId="12C87F48" w:rsidR="0013468D" w:rsidRDefault="0013468D"/>
    <w:p w14:paraId="30C79BB0" w14:textId="77777777" w:rsidR="0013468D" w:rsidRDefault="0013468D"/>
    <w:sectPr w:rsidR="0013468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81E7AB" w14:textId="77777777" w:rsidR="00B27308" w:rsidRDefault="00B27308" w:rsidP="001618B5">
      <w:r>
        <w:separator/>
      </w:r>
    </w:p>
  </w:endnote>
  <w:endnote w:type="continuationSeparator" w:id="0">
    <w:p w14:paraId="6C42D9BA" w14:textId="77777777" w:rsidR="00B27308" w:rsidRDefault="00B27308" w:rsidP="00161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88850C" w14:textId="77777777" w:rsidR="00B27308" w:rsidRDefault="00B27308" w:rsidP="001618B5">
      <w:r>
        <w:separator/>
      </w:r>
    </w:p>
  </w:footnote>
  <w:footnote w:type="continuationSeparator" w:id="0">
    <w:p w14:paraId="15F88856" w14:textId="77777777" w:rsidR="00B27308" w:rsidRDefault="00B27308" w:rsidP="001618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2B03643" w14:textId="77777777" w:rsidR="001618B5" w:rsidRDefault="001618B5" w:rsidP="001618B5">
    <w:pPr>
      <w:pStyle w:val="Header"/>
    </w:pPr>
    <w:r>
      <w:t>Sidra Aziz 14809</w:t>
    </w:r>
  </w:p>
  <w:p w14:paraId="3C202B62" w14:textId="1716D136" w:rsidR="001618B5" w:rsidRPr="001618B5" w:rsidRDefault="001618B5">
    <w:pPr>
      <w:pStyle w:val="Header"/>
    </w:pPr>
    <w:r>
      <w:t>Tayyaba Zubair 1804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zYyMrQwNDazMDFR0lEKTi0uzszPAykwrAUAKmTz3iwAAAA="/>
  </w:docVars>
  <w:rsids>
    <w:rsidRoot w:val="00FA14EC"/>
    <w:rsid w:val="0012597D"/>
    <w:rsid w:val="0013468D"/>
    <w:rsid w:val="0014266E"/>
    <w:rsid w:val="001618B5"/>
    <w:rsid w:val="001B65A3"/>
    <w:rsid w:val="00214688"/>
    <w:rsid w:val="00273A51"/>
    <w:rsid w:val="0051423F"/>
    <w:rsid w:val="0069789C"/>
    <w:rsid w:val="00760DC7"/>
    <w:rsid w:val="00894622"/>
    <w:rsid w:val="00921322"/>
    <w:rsid w:val="00B1144B"/>
    <w:rsid w:val="00B27308"/>
    <w:rsid w:val="00B74E06"/>
    <w:rsid w:val="00B80237"/>
    <w:rsid w:val="00BC7C71"/>
    <w:rsid w:val="00D87C20"/>
    <w:rsid w:val="00F35617"/>
    <w:rsid w:val="00FA14EC"/>
    <w:rsid w:val="00FB2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42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8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4E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618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18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8B5"/>
  </w:style>
  <w:style w:type="paragraph" w:styleId="Footer">
    <w:name w:val="footer"/>
    <w:basedOn w:val="Normal"/>
    <w:link w:val="FooterChar"/>
    <w:uiPriority w:val="99"/>
    <w:unhideWhenUsed/>
    <w:rsid w:val="001618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8B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8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14E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618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618B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18B5"/>
  </w:style>
  <w:style w:type="paragraph" w:styleId="Footer">
    <w:name w:val="footer"/>
    <w:basedOn w:val="Normal"/>
    <w:link w:val="FooterChar"/>
    <w:uiPriority w:val="99"/>
    <w:unhideWhenUsed/>
    <w:rsid w:val="001618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8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0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HP</cp:lastModifiedBy>
  <cp:revision>2</cp:revision>
  <dcterms:created xsi:type="dcterms:W3CDTF">2020-12-22T20:33:00Z</dcterms:created>
  <dcterms:modified xsi:type="dcterms:W3CDTF">2020-12-22T20:33:00Z</dcterms:modified>
</cp:coreProperties>
</file>